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ctiveX/activeX1.bin" ContentType="application/vnd.ms-office.activeX"/>
  <Override PartName="/word/activeX/activeX1.xml" ContentType="application/vnd.ms-office.activeX+xml"/>
  <Override PartName="/word/activeX/activeX10.bin" ContentType="application/vnd.ms-office.activeX"/>
  <Override PartName="/word/activeX/activeX10.xml" ContentType="application/vnd.ms-office.activeX+xml"/>
  <Override PartName="/word/activeX/activeX2.bin" ContentType="application/vnd.ms-office.activeX"/>
  <Override PartName="/word/activeX/activeX2.xml" ContentType="application/vnd.ms-office.activeX+xml"/>
  <Override PartName="/word/activeX/activeX3.bin" ContentType="application/vnd.ms-office.activeX"/>
  <Override PartName="/word/activeX/activeX3.xml" ContentType="application/vnd.ms-office.activeX+xml"/>
  <Override PartName="/word/activeX/activeX4.bin" ContentType="application/vnd.ms-office.activeX"/>
  <Override PartName="/word/activeX/activeX4.xml" ContentType="application/vnd.ms-office.activeX+xml"/>
  <Override PartName="/word/activeX/activeX5.bin" ContentType="application/vnd.ms-office.activeX"/>
  <Override PartName="/word/activeX/activeX5.xml" ContentType="application/vnd.ms-office.activeX+xml"/>
  <Override PartName="/word/activeX/activeX6.bin" ContentType="application/vnd.ms-office.activeX"/>
  <Override PartName="/word/activeX/activeX6.xml" ContentType="application/vnd.ms-office.activeX+xml"/>
  <Override PartName="/word/activeX/activeX7.bin" ContentType="application/vnd.ms-office.activeX"/>
  <Override PartName="/word/activeX/activeX7.xml" ContentType="application/vnd.ms-office.activeX+xml"/>
  <Override PartName="/word/activeX/activeX8.bin" ContentType="application/vnd.ms-office.activeX"/>
  <Override PartName="/word/activeX/activeX8.xml" ContentType="application/vnd.ms-office.activeX+xml"/>
  <Override PartName="/word/activeX/activeX9.bin" ContentType="application/vnd.ms-office.activeX"/>
  <Override PartName="/word/activeX/activeX9.xml" ContentType="application/vnd.ms-office.activeX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D02F9C" w:rsidRPr="005223FE" w:rsidP="00D02F9C" w14:paraId="0B807A09" w14:textId="77777777">
      <w:pPr>
        <w:tabs>
          <w:tab w:val="center" w:pos="4320"/>
          <w:tab w:val="right" w:pos="8640"/>
        </w:tabs>
        <w:jc w:val="right"/>
        <w:rPr>
          <w:rFonts w:ascii="Arial Narrow" w:hAnsi="Arial Narrow"/>
        </w:rPr>
      </w:pPr>
      <w:r w:rsidRPr="005223FE">
        <w:rPr>
          <w:rFonts w:ascii="Arial Narrow" w:hAnsi="Arial Narrow"/>
        </w:rPr>
        <w:t>OMB Control No. 0970-0401</w:t>
      </w:r>
    </w:p>
    <w:p w:rsidR="00A11B61" w:rsidP="00D02F9C" w14:paraId="50356BA0" w14:textId="2FE90C85">
      <w:pPr>
        <w:tabs>
          <w:tab w:val="center" w:pos="4320"/>
          <w:tab w:val="right" w:pos="8640"/>
        </w:tabs>
        <w:jc w:val="right"/>
        <w:rPr>
          <w:rFonts w:ascii="Arial Narrow" w:hAnsi="Arial Narrow"/>
        </w:rPr>
      </w:pPr>
      <w:r w:rsidRPr="3FE98683">
        <w:rPr>
          <w:rFonts w:ascii="Arial Narrow" w:hAnsi="Arial Narrow"/>
        </w:rPr>
        <w:t>Expiration Date: 0</w:t>
      </w:r>
      <w:r>
        <w:rPr>
          <w:rFonts w:ascii="Arial Narrow" w:hAnsi="Arial Narrow"/>
        </w:rPr>
        <w:t>5</w:t>
      </w:r>
      <w:r w:rsidRPr="3FE98683">
        <w:rPr>
          <w:rFonts w:ascii="Arial Narrow" w:hAnsi="Arial Narrow"/>
        </w:rPr>
        <w:t>/3</w:t>
      </w:r>
      <w:r>
        <w:rPr>
          <w:rFonts w:ascii="Arial Narrow" w:hAnsi="Arial Narrow"/>
        </w:rPr>
        <w:t>1</w:t>
      </w:r>
      <w:r w:rsidRPr="3FE98683">
        <w:rPr>
          <w:rFonts w:ascii="Arial Narrow" w:hAnsi="Arial Narrow"/>
        </w:rPr>
        <w:t>/202</w:t>
      </w:r>
      <w:r>
        <w:rPr>
          <w:rFonts w:ascii="Arial Narrow" w:hAnsi="Arial Narrow"/>
        </w:rPr>
        <w:t>7</w:t>
      </w:r>
    </w:p>
    <w:p w:rsidR="00FC2C47" w:rsidRPr="000A554A" w:rsidP="00FC2C47" w14:paraId="4CFE298A" w14:textId="586B5F07">
      <w:pPr>
        <w:pStyle w:val="Heading1"/>
        <w:jc w:val="center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MIECHV</w:t>
      </w:r>
      <w:r w:rsidRPr="000A554A">
        <w:rPr>
          <w:rFonts w:ascii="Times New Roman" w:hAnsi="Times New Roman"/>
          <w:sz w:val="24"/>
          <w:szCs w:val="24"/>
        </w:rPr>
        <w:t xml:space="preserve"> Regional </w:t>
      </w:r>
      <w:r w:rsidR="005223FE">
        <w:rPr>
          <w:rFonts w:ascii="Times New Roman" w:hAnsi="Times New Roman"/>
          <w:sz w:val="24"/>
          <w:szCs w:val="24"/>
        </w:rPr>
        <w:t xml:space="preserve">Meeting </w:t>
      </w:r>
      <w:r w:rsidRPr="000A554A">
        <w:rPr>
          <w:rFonts w:ascii="Times New Roman" w:hAnsi="Times New Roman"/>
          <w:sz w:val="24"/>
          <w:szCs w:val="24"/>
        </w:rPr>
        <w:t>Overall Feedback Form</w:t>
      </w:r>
    </w:p>
    <w:p w:rsidR="00FC2C47" w:rsidRPr="000A554A" w:rsidP="00FC2C47" w14:paraId="6A8317D4" w14:textId="77777777">
      <w:pPr>
        <w:jc w:val="center"/>
        <w:rPr>
          <w:b/>
          <w:i/>
        </w:rPr>
      </w:pPr>
      <w:r w:rsidRPr="000A554A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281940</wp:posOffset>
                </wp:positionH>
                <wp:positionV relativeFrom="paragraph">
                  <wp:posOffset>101600</wp:posOffset>
                </wp:positionV>
                <wp:extent cx="7254240" cy="0"/>
                <wp:effectExtent l="0" t="19050" r="2286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>
                          <a:off x="0" y="0"/>
                          <a:ext cx="725424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ysClr val="window" lastClr="FFFFFF">
                              <a:lumMod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0" o:spid="_x0000_s1025" style="mso-position-horizontal-relative:page;mso-width-percent:0;mso-width-relative:margin;mso-wrap-distance-bottom:0;mso-wrap-distance-left:9pt;mso-wrap-distance-right:9pt;mso-wrap-distance-top:0;mso-wrap-style:square;position:absolute;visibility:visible;z-index:251659264" from="22.2pt,8pt" to="593.4pt,8pt" strokecolor="#7f7f7f" strokeweight="2.25pt">
                <v:stroke joinstyle="miter"/>
              </v:line>
            </w:pict>
          </mc:Fallback>
        </mc:AlternateContent>
      </w:r>
    </w:p>
    <w:p w:rsidR="00FC2C47" w:rsidRPr="000A554A" w:rsidP="00FC2C47" w14:paraId="4235FEE0" w14:textId="16C512B8">
      <w:pPr>
        <w:pStyle w:val="ListParagraph"/>
        <w:tabs>
          <w:tab w:val="left" w:pos="360"/>
        </w:tabs>
        <w:ind w:left="0"/>
        <w:rPr>
          <w:b/>
        </w:rPr>
      </w:pPr>
      <w:r w:rsidRPr="000A554A">
        <w:rPr>
          <w:b/>
        </w:rPr>
        <w:t xml:space="preserve">Please select the role that most closely aligns with your responsibilities related to the </w:t>
      </w:r>
      <w:r w:rsidR="007A7E02">
        <w:rPr>
          <w:b/>
        </w:rPr>
        <w:t xml:space="preserve">Tribal </w:t>
      </w:r>
      <w:r w:rsidRPr="000A554A">
        <w:rPr>
          <w:b/>
        </w:rPr>
        <w:t>MIECHV project.</w:t>
      </w:r>
    </w:p>
    <w:p w:rsidR="00FC2C47" w:rsidRPr="000A554A" w:rsidP="00FC2C47" w14:paraId="2C7FAF91" w14:textId="77777777">
      <w:pPr>
        <w:tabs>
          <w:tab w:val="left" w:pos="360"/>
        </w:tabs>
        <w:rPr>
          <w:b/>
        </w:rPr>
      </w:pPr>
    </w:p>
    <w:tbl>
      <w:tblPr>
        <w:tblW w:w="11520" w:type="dxa"/>
        <w:tblInd w:w="-270" w:type="dxa"/>
        <w:tblLook w:val="04A0"/>
      </w:tblPr>
      <w:tblGrid>
        <w:gridCol w:w="270"/>
        <w:gridCol w:w="4590"/>
        <w:gridCol w:w="3150"/>
        <w:gridCol w:w="1620"/>
        <w:gridCol w:w="1090"/>
        <w:gridCol w:w="800"/>
      </w:tblGrid>
      <w:tr w14:paraId="7D788942" w14:textId="77777777" w:rsidTr="5BA139D5">
        <w:tblPrEx>
          <w:tblW w:w="11520" w:type="dxa"/>
          <w:tblInd w:w="-270" w:type="dxa"/>
          <w:tblLook w:val="04A0"/>
        </w:tblPrEx>
        <w:trPr>
          <w:gridBefore w:val="1"/>
          <w:gridAfter w:val="1"/>
          <w:wBefore w:w="270" w:type="dxa"/>
          <w:wAfter w:w="800" w:type="dxa"/>
        </w:trPr>
        <w:tc>
          <w:tcPr>
            <w:tcW w:w="4590" w:type="dxa"/>
            <w:shd w:val="clear" w:color="auto" w:fill="auto"/>
          </w:tcPr>
          <w:p w:rsidR="00FC2C47" w:rsidRPr="009A592C" w:rsidP="00EE299E" w14:paraId="397F1F80" w14:textId="76E819AC">
            <w:pPr>
              <w:tabs>
                <w:tab w:val="left" w:pos="360"/>
              </w:tabs>
              <w:spacing w:after="40"/>
              <w:ind w:left="360"/>
              <w:rPr>
                <w:rFonts w:eastAsia="MS Gothic"/>
              </w:rPr>
            </w:pPr>
            <w:r>
              <w:rPr>
                <w:rFonts w:eastAsia="MS Gothic"/>
              </w:rPr>
              <w:object>
                <v:shapetype id="_x0000_t201" coordsize="21600,21600" o:spt="201" path="m,l,21600r21600,l21600,xe">
                  <v:stroke joinstyle="miter"/>
                  <v:path shadowok="f" o:extrusionok="f" strokeok="f" fillok="f" o:connecttype="rect"/>
                  <o:lock v:ext="edit" shapetype="t"/>
                </v:shapetype>
                <v:shape id="_x0000_i1026" type="#_x0000_t201" style="width:21pt;height:18pt" o:oleicon="f" o:ole="">
                  <v:imagedata r:id="rId8" o:title=""/>
                </v:shape>
                <w:control r:id="rId9" w:name="TextBox19116" w:shapeid="_x0000_i1026"/>
              </w:object>
            </w:r>
            <w:r w:rsidRPr="009A592C">
              <w:rPr>
                <w:rFonts w:eastAsia="MS Gothic"/>
              </w:rPr>
              <w:t xml:space="preserve"> Grantee Lead/Director/Coordinator </w:t>
            </w:r>
          </w:p>
          <w:p w:rsidR="00FC2C47" w:rsidRPr="009A592C" w:rsidP="00EE299E" w14:paraId="5CE83276" w14:textId="0C1576B0">
            <w:pPr>
              <w:tabs>
                <w:tab w:val="left" w:pos="360"/>
              </w:tabs>
              <w:spacing w:after="40"/>
              <w:ind w:left="360"/>
              <w:rPr>
                <w:rFonts w:eastAsia="MS Gothic"/>
                <w:b/>
              </w:rPr>
            </w:pPr>
            <w:r>
              <w:rPr>
                <w:rFonts w:eastAsia="MS Gothic"/>
              </w:rPr>
              <w:object>
                <v:shape id="_x0000_i1027" type="#_x0000_t201" style="width:21pt;height:18pt" o:oleicon="f" o:ole="">
                  <v:imagedata r:id="rId8" o:title=""/>
                </v:shape>
                <w:control r:id="rId10" w:name="TextBox19115" w:shapeid="_x0000_i1027"/>
              </w:object>
            </w:r>
            <w:r w:rsidRPr="009A592C">
              <w:rPr>
                <w:rFonts w:eastAsia="MS Gothic"/>
              </w:rPr>
              <w:t xml:space="preserve"> Grantee Data/Evaluation Staff </w:t>
            </w:r>
          </w:p>
          <w:p w:rsidR="00FC2C47" w:rsidRPr="009A592C" w:rsidP="00EE299E" w14:paraId="52E4C536" w14:textId="7DEB08BD">
            <w:pPr>
              <w:tabs>
                <w:tab w:val="left" w:pos="360"/>
              </w:tabs>
              <w:ind w:left="360"/>
              <w:rPr>
                <w:rFonts w:eastAsia="MS Gothic"/>
              </w:rPr>
            </w:pPr>
            <w:r>
              <w:rPr>
                <w:rFonts w:eastAsia="MS Gothic"/>
              </w:rPr>
              <w:object>
                <v:shape id="_x0000_i1028" type="#_x0000_t201" style="width:21pt;height:18pt" o:oleicon="f" o:ole="">
                  <v:imagedata r:id="rId8" o:title=""/>
                </v:shape>
                <w:control r:id="rId11" w:name="TextBox19123" w:shapeid="_x0000_i1028"/>
              </w:object>
            </w:r>
            <w:r w:rsidRPr="009A592C">
              <w:rPr>
                <w:rFonts w:eastAsia="MS Gothic"/>
              </w:rPr>
              <w:t xml:space="preserve"> Grantee Program Staff</w:t>
            </w:r>
          </w:p>
          <w:p w:rsidR="00FC2C47" w:rsidRPr="009A592C" w:rsidP="00EE299E" w14:paraId="2D6E9B7C" w14:textId="77777777">
            <w:pPr>
              <w:tabs>
                <w:tab w:val="left" w:pos="360"/>
              </w:tabs>
              <w:spacing w:after="40"/>
              <w:ind w:left="360"/>
              <w:rPr>
                <w:rFonts w:eastAsia="MS Gothic"/>
              </w:rPr>
            </w:pPr>
            <w:r w:rsidRPr="009A592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-243840</wp:posOffset>
                      </wp:positionH>
                      <wp:positionV relativeFrom="paragraph">
                        <wp:posOffset>89535</wp:posOffset>
                      </wp:positionV>
                      <wp:extent cx="7322820" cy="0"/>
                      <wp:effectExtent l="0" t="19050" r="30480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7322820" cy="0"/>
                              </a:xfrm>
                              <a:prstGeom prst="line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2" o:spid="_x0000_s1029" style="mso-width-percent:0;mso-width-relative:margin;mso-wrap-distance-bottom:0;mso-wrap-distance-left:9pt;mso-wrap-distance-right:9pt;mso-wrap-distance-top:0;mso-wrap-style:square;position:absolute;visibility:visible;z-index:251661312" from="-19.2pt,7.05pt" to="557.4pt,7.05pt" strokecolor="#7f7f7f" strokeweight="2.25pt"/>
                  </w:pict>
                </mc:Fallback>
              </mc:AlternateContent>
            </w:r>
          </w:p>
        </w:tc>
        <w:tc>
          <w:tcPr>
            <w:tcW w:w="3150" w:type="dxa"/>
            <w:shd w:val="clear" w:color="auto" w:fill="auto"/>
          </w:tcPr>
          <w:p w:rsidR="00FC2C47" w:rsidRPr="009A592C" w:rsidP="00EE299E" w14:paraId="074FA8FC" w14:textId="77777777">
            <w:pPr>
              <w:tabs>
                <w:tab w:val="left" w:pos="360"/>
              </w:tabs>
              <w:spacing w:before="40"/>
              <w:ind w:left="360"/>
              <w:rPr>
                <w:b/>
              </w:rPr>
            </w:pPr>
          </w:p>
        </w:tc>
        <w:tc>
          <w:tcPr>
            <w:tcW w:w="2710" w:type="dxa"/>
            <w:gridSpan w:val="2"/>
          </w:tcPr>
          <w:p w:rsidR="00FC2C47" w:rsidRPr="009A592C" w:rsidP="00EE299E" w14:paraId="16128339" w14:textId="59680650">
            <w:pPr>
              <w:tabs>
                <w:tab w:val="left" w:pos="360"/>
              </w:tabs>
              <w:spacing w:after="40"/>
              <w:ind w:left="360" w:right="-540"/>
              <w:rPr>
                <w:rFonts w:eastAsia="MS Gothic"/>
              </w:rPr>
            </w:pPr>
            <w:r>
              <w:rPr>
                <w:rFonts w:eastAsia="MS Gothic"/>
              </w:rPr>
              <w:object>
                <v:shape id="_x0000_i1030" type="#_x0000_t201" style="width:21pt;height:18pt" o:oleicon="f" o:ole="">
                  <v:imagedata r:id="rId8" o:title=""/>
                </v:shape>
                <w:control r:id="rId12" w:name="TextBox19142" w:shapeid="_x0000_i1030"/>
              </w:object>
            </w:r>
            <w:r w:rsidRPr="009A592C">
              <w:rPr>
                <w:rFonts w:eastAsia="MS Gothic"/>
              </w:rPr>
              <w:t xml:space="preserve"> Home Visitor</w:t>
            </w:r>
          </w:p>
          <w:p w:rsidR="00FC2C47" w:rsidRPr="009A592C" w:rsidP="00EE299E" w14:paraId="5F40D39C" w14:textId="0B6794C5">
            <w:pPr>
              <w:tabs>
                <w:tab w:val="left" w:pos="360"/>
              </w:tabs>
              <w:spacing w:before="40"/>
              <w:ind w:left="360"/>
            </w:pPr>
            <w:r>
              <w:rPr>
                <w:rFonts w:eastAsia="MS Gothic"/>
              </w:rPr>
              <w:object>
                <v:shape id="_x0000_i1031" type="#_x0000_t201" style="width:21pt;height:18pt" o:oleicon="f" o:ole="">
                  <v:imagedata r:id="rId8" o:title=""/>
                </v:shape>
                <w:control r:id="rId13" w:name="TextBox1911011" w:shapeid="_x0000_i1031"/>
              </w:object>
            </w:r>
            <w:r w:rsidRPr="009A592C">
              <w:rPr>
                <w:rFonts w:eastAsia="MS Gothic"/>
              </w:rPr>
              <w:t xml:space="preserve"> Consultant</w:t>
            </w:r>
          </w:p>
          <w:p w:rsidR="00FC2C47" w:rsidRPr="009A592C" w:rsidP="00EE299E" w14:paraId="5502E076" w14:textId="46B6105F">
            <w:pPr>
              <w:tabs>
                <w:tab w:val="left" w:pos="360"/>
              </w:tabs>
              <w:spacing w:before="40"/>
              <w:ind w:left="360"/>
            </w:pPr>
            <w:r>
              <w:rPr>
                <w:rFonts w:eastAsia="MS Gothic"/>
              </w:rPr>
              <w:object>
                <v:shape id="_x0000_i1032" type="#_x0000_t201" style="width:21pt;height:18pt" o:oleicon="f" o:ole="">
                  <v:imagedata r:id="rId8" o:title=""/>
                </v:shape>
                <w:control r:id="rId14" w:name="TextBox19110112" w:shapeid="_x0000_i1032"/>
              </w:object>
            </w:r>
            <w:r w:rsidRPr="009A592C">
              <w:rPr>
                <w:rFonts w:eastAsia="MS Gothic"/>
              </w:rPr>
              <w:t xml:space="preserve"> Other</w:t>
            </w:r>
          </w:p>
          <w:p w:rsidR="00FC2C47" w:rsidRPr="009A592C" w:rsidP="00EE299E" w14:paraId="6A69F212" w14:textId="77777777">
            <w:pPr>
              <w:tabs>
                <w:tab w:val="left" w:pos="360"/>
              </w:tabs>
              <w:spacing w:after="40"/>
              <w:ind w:left="360"/>
              <w:rPr>
                <w:rFonts w:eastAsia="MS Gothic"/>
              </w:rPr>
            </w:pPr>
          </w:p>
        </w:tc>
      </w:tr>
      <w:tr w14:paraId="482F221A" w14:textId="77777777" w:rsidTr="5BA139D5">
        <w:tblPrEx>
          <w:tblW w:w="11520" w:type="dxa"/>
          <w:tblInd w:w="-270" w:type="dxa"/>
          <w:tblLook w:val="04A0"/>
        </w:tblPrEx>
        <w:trPr>
          <w:gridBefore w:val="1"/>
          <w:gridAfter w:val="1"/>
          <w:wBefore w:w="270" w:type="dxa"/>
          <w:wAfter w:w="800" w:type="dxa"/>
        </w:trPr>
        <w:tc>
          <w:tcPr>
            <w:tcW w:w="10450" w:type="dxa"/>
            <w:gridSpan w:val="4"/>
            <w:shd w:val="clear" w:color="auto" w:fill="auto"/>
          </w:tcPr>
          <w:p w:rsidR="0071245A" w:rsidRPr="00B76895" w:rsidP="0071245A" w14:paraId="12AFABD0" w14:textId="1DAAD18E">
            <w:pPr>
              <w:tabs>
                <w:tab w:val="left" w:pos="-105"/>
              </w:tabs>
              <w:spacing w:after="40"/>
              <w:ind w:left="360" w:right="-540" w:hanging="465"/>
              <w:rPr>
                <w:rFonts w:eastAsia="MS Gothic"/>
                <w:b/>
                <w:bCs/>
              </w:rPr>
            </w:pPr>
            <w:r w:rsidRPr="00B76895">
              <w:rPr>
                <w:rFonts w:eastAsia="MS Gothic"/>
                <w:b/>
                <w:bCs/>
              </w:rPr>
              <w:t xml:space="preserve">Please pick the top </w:t>
            </w:r>
            <w:r>
              <w:rPr>
                <w:rFonts w:eastAsia="MS Gothic"/>
                <w:b/>
                <w:bCs/>
              </w:rPr>
              <w:t>3</w:t>
            </w:r>
            <w:r w:rsidRPr="00B76895">
              <w:rPr>
                <w:rFonts w:eastAsia="MS Gothic"/>
                <w:b/>
                <w:bCs/>
              </w:rPr>
              <w:t xml:space="preserve"> sessions that you found most helpful.</w:t>
            </w:r>
            <w:r>
              <w:rPr>
                <w:rFonts w:eastAsia="MS Gothic"/>
                <w:b/>
                <w:bCs/>
              </w:rPr>
              <w:t xml:space="preserve"> </w:t>
            </w:r>
            <w:r w:rsidRPr="00B76895">
              <w:rPr>
                <w:rFonts w:eastAsia="MS Gothic"/>
                <w:color w:val="767171" w:themeColor="background2" w:themeShade="80"/>
              </w:rPr>
              <w:t>[Display list of sessions based on agenda]</w:t>
            </w:r>
          </w:p>
          <w:p w:rsidR="0071245A" w:rsidP="0071245A" w14:paraId="72CB2EB2" w14:textId="45A3BF4B">
            <w:pPr>
              <w:tabs>
                <w:tab w:val="left" w:pos="-105"/>
              </w:tabs>
              <w:spacing w:after="40"/>
              <w:ind w:left="360" w:right="-540" w:hanging="465"/>
              <w:rPr>
                <w:rFonts w:eastAsia="MS Gothic"/>
              </w:rPr>
            </w:pPr>
            <w:r w:rsidRPr="009A592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-238125</wp:posOffset>
                      </wp:positionH>
                      <wp:positionV relativeFrom="paragraph">
                        <wp:posOffset>220345</wp:posOffset>
                      </wp:positionV>
                      <wp:extent cx="7322820" cy="0"/>
                      <wp:effectExtent l="0" t="19050" r="30480" b="19050"/>
                      <wp:wrapNone/>
                      <wp:docPr id="1426028710" name="Straight Connector 14260287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7322820" cy="0"/>
                              </a:xfrm>
                              <a:prstGeom prst="line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426028710" o:spid="_x0000_s1033" style="mso-width-percent:0;mso-width-relative:margin;mso-wrap-distance-bottom:0;mso-wrap-distance-left:9pt;mso-wrap-distance-right:9pt;mso-wrap-distance-top:0;mso-wrap-style:square;position:absolute;visibility:visible;z-index:251663360" from="-18.75pt,17.35pt" to="557.85pt,17.35pt" strokecolor="#7f7f7f" strokeweight="2.25pt"/>
                  </w:pict>
                </mc:Fallback>
              </mc:AlternateContent>
            </w:r>
          </w:p>
          <w:p w:rsidR="0071245A" w:rsidRPr="009A592C" w:rsidP="0071245A" w14:paraId="6B2366E4" w14:textId="4EB66093">
            <w:pPr>
              <w:tabs>
                <w:tab w:val="left" w:pos="-105"/>
              </w:tabs>
              <w:spacing w:after="40"/>
              <w:ind w:right="-540" w:hanging="465"/>
              <w:rPr>
                <w:rFonts w:eastAsia="MS Gothic"/>
              </w:rPr>
            </w:pPr>
          </w:p>
        </w:tc>
      </w:tr>
      <w:tr w14:paraId="431B0655" w14:textId="77777777" w:rsidTr="5BA139D5">
        <w:tblPrEx>
          <w:tblW w:w="11520" w:type="dxa"/>
          <w:tblInd w:w="-270" w:type="dxa"/>
          <w:tblBorders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cantSplit/>
          <w:trHeight w:val="260"/>
        </w:trPr>
        <w:tc>
          <w:tcPr>
            <w:tcW w:w="11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F2CC" w:themeFill="accent4" w:themeFillTint="33"/>
            <w:vAlign w:val="center"/>
          </w:tcPr>
          <w:p w:rsidR="00FC2C47" w:rsidRPr="000A554A" w:rsidP="00EE299E" w14:paraId="0D7E58A2" w14:textId="51636A84">
            <w:pPr>
              <w:tabs>
                <w:tab w:val="left" w:pos="360"/>
              </w:tabs>
              <w:rPr>
                <w:b/>
              </w:rPr>
            </w:pPr>
            <w:r w:rsidRPr="000A554A">
              <w:rPr>
                <w:b/>
              </w:rPr>
              <w:t xml:space="preserve">Meeting Grantee Needs: </w:t>
            </w:r>
            <w:r w:rsidRPr="000A554A">
              <w:t xml:space="preserve">Please indicate </w:t>
            </w:r>
            <w:r w:rsidR="00A11B61">
              <w:t>to what extent you agree that the meeting:</w:t>
            </w:r>
            <w:r w:rsidRPr="000A554A">
              <w:t xml:space="preserve"> </w:t>
            </w:r>
          </w:p>
        </w:tc>
      </w:tr>
      <w:tr w14:paraId="4ED93D61" w14:textId="77777777" w:rsidTr="5BA139D5">
        <w:tblPrEx>
          <w:tblW w:w="11520" w:type="dxa"/>
          <w:tblInd w:w="-270" w:type="dxa"/>
          <w:tblBorders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trHeight w:val="350"/>
        </w:trPr>
        <w:tc>
          <w:tcPr>
            <w:tcW w:w="9630" w:type="dxa"/>
            <w:gridSpan w:val="4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FC2C47" w:rsidRPr="000A554A" w:rsidP="00EE299E" w14:paraId="7ECECFA7" w14:textId="77777777">
            <w:pPr>
              <w:tabs>
                <w:tab w:val="left" w:pos="360"/>
              </w:tabs>
            </w:pPr>
            <w:r w:rsidRPr="000A554A">
              <w:t>Was relevant to your work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FC2C47" w:rsidRPr="000A554A" w:rsidP="00EE299E" w14:paraId="5F0145A2" w14:textId="77777777">
            <w:pPr>
              <w:tabs>
                <w:tab w:val="left" w:pos="360"/>
              </w:tabs>
              <w:spacing w:before="20" w:after="20"/>
              <w:jc w:val="center"/>
            </w:pPr>
            <w:sdt>
              <w:sdtPr>
                <w:id w:val="1482889787"/>
                <w:placeholder>
                  <w:docPart w:val="7801A1371EE34305BA9DD9BD1C812428"/>
                </w:placeholder>
                <w:showingPlcHdr/>
                <w:dropDownList>
                  <w:listItem w:value="Choose an item."/>
                  <w:listItem w:value="Strongly Agree" w:displayText="Strongly Agree"/>
                  <w:listItem w:value="Agree" w:displayText="Agree"/>
                  <w:listItem w:value="Slightly Agree" w:displayText="Slightly Agree"/>
                  <w:listItem w:value="Slightly Disagree" w:displayText="Slightly Disagree"/>
                  <w:listItem w:value="Disagree" w:displayText="Disagree"/>
                  <w:listItem w:value="Strongly Disagree" w:displayText="Strongly Disagree"/>
                  <w:listItem w:value="Not Applicable " w:displayText="Not Applicable "/>
                </w:dropDownList>
              </w:sdtPr>
              <w:sdtContent>
                <w:r w:rsidRPr="000A554A">
                  <w:rPr>
                    <w:rFonts w:eastAsia="Calibri"/>
                    <w:color w:val="808080"/>
                  </w:rPr>
                  <w:t>Choose an item.</w:t>
                </w:r>
              </w:sdtContent>
            </w:sdt>
          </w:p>
        </w:tc>
      </w:tr>
      <w:tr w14:paraId="52A15BC3" w14:textId="77777777" w:rsidTr="5BA139D5">
        <w:tblPrEx>
          <w:tblW w:w="11520" w:type="dxa"/>
          <w:tblInd w:w="-270" w:type="dxa"/>
          <w:tblBorders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trHeight w:val="294"/>
        </w:trPr>
        <w:tc>
          <w:tcPr>
            <w:tcW w:w="963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FC2C47" w:rsidRPr="000A554A" w:rsidP="00EE299E" w14:paraId="7F1490CB" w14:textId="77777777">
            <w:pPr>
              <w:tabs>
                <w:tab w:val="left" w:pos="360"/>
              </w:tabs>
            </w:pPr>
            <w:r w:rsidRPr="000A554A">
              <w:t xml:space="preserve">Provided resources and strategies to support your home visiting efforts </w:t>
            </w:r>
          </w:p>
        </w:tc>
        <w:tc>
          <w:tcPr>
            <w:tcW w:w="1890" w:type="dxa"/>
            <w:gridSpan w:val="2"/>
            <w:tcBorders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FC2C47" w:rsidRPr="000A554A" w:rsidP="00EE299E" w14:paraId="5303C4CA" w14:textId="77777777">
            <w:pPr>
              <w:tabs>
                <w:tab w:val="left" w:pos="360"/>
              </w:tabs>
              <w:spacing w:before="20" w:after="20"/>
              <w:jc w:val="center"/>
            </w:pPr>
            <w:sdt>
              <w:sdtPr>
                <w:id w:val="1768348051"/>
                <w:placeholder>
                  <w:docPart w:val="8FC1F9E2E6BA44469F9BA7561E853352"/>
                </w:placeholder>
                <w:showingPlcHdr/>
                <w:dropDownList>
                  <w:listItem w:value="Choose an item."/>
                  <w:listItem w:value="Strongly Agree" w:displayText="Strongly Agree"/>
                  <w:listItem w:value="Agree" w:displayText="Agree"/>
                  <w:listItem w:value="Slightly Agree" w:displayText="Slightly Agree"/>
                  <w:listItem w:value="Slightly Disagree" w:displayText="Slightly Disagree"/>
                  <w:listItem w:value="Disagree" w:displayText="Disagree"/>
                  <w:listItem w:value="Strongly Disagree" w:displayText="Strongly Disagree"/>
                  <w:listItem w:value="Not Applicable " w:displayText="Not Applicable "/>
                </w:dropDownList>
              </w:sdtPr>
              <w:sdtContent>
                <w:r w:rsidRPr="000A554A">
                  <w:rPr>
                    <w:rFonts w:eastAsia="Calibri"/>
                    <w:color w:val="808080"/>
                  </w:rPr>
                  <w:t>Choose an item.</w:t>
                </w:r>
              </w:sdtContent>
            </w:sdt>
          </w:p>
        </w:tc>
      </w:tr>
      <w:tr w14:paraId="384F1AD4" w14:textId="77777777" w:rsidTr="5BA139D5">
        <w:tblPrEx>
          <w:tblW w:w="11520" w:type="dxa"/>
          <w:tblInd w:w="-270" w:type="dxa"/>
          <w:tblBorders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trHeight w:val="294"/>
        </w:trPr>
        <w:tc>
          <w:tcPr>
            <w:tcW w:w="963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EDEDED" w:themeFill="accent3" w:themeFillTint="33"/>
            <w:vAlign w:val="center"/>
          </w:tcPr>
          <w:p w:rsidR="00FC2C47" w:rsidRPr="000A554A" w:rsidP="00EE299E" w14:paraId="134A34A4" w14:textId="77777777">
            <w:pPr>
              <w:tabs>
                <w:tab w:val="left" w:pos="360"/>
              </w:tabs>
            </w:pPr>
            <w:r w:rsidRPr="000A554A">
              <w:t>Enhanced your existing knowledge and/or skills</w:t>
            </w:r>
          </w:p>
        </w:tc>
        <w:tc>
          <w:tcPr>
            <w:tcW w:w="1890" w:type="dxa"/>
            <w:gridSpan w:val="2"/>
            <w:tcBorders>
              <w:bottom w:val="single" w:sz="4" w:space="0" w:color="auto"/>
              <w:right w:val="single" w:sz="4" w:space="0" w:color="000000" w:themeColor="text1"/>
            </w:tcBorders>
            <w:shd w:val="clear" w:color="auto" w:fill="EDEDED" w:themeFill="accent3" w:themeFillTint="33"/>
          </w:tcPr>
          <w:p w:rsidR="00FC2C47" w:rsidRPr="000A554A" w:rsidP="00EE299E" w14:paraId="20D2212A" w14:textId="77777777">
            <w:pPr>
              <w:tabs>
                <w:tab w:val="left" w:pos="360"/>
              </w:tabs>
              <w:spacing w:before="20" w:after="20"/>
              <w:jc w:val="center"/>
            </w:pPr>
            <w:sdt>
              <w:sdtPr>
                <w:id w:val="-226604551"/>
                <w:placeholder>
                  <w:docPart w:val="9AD033951BF847419750DFC114F82CB4"/>
                </w:placeholder>
                <w:showingPlcHdr/>
                <w:dropDownList>
                  <w:listItem w:value="Choose an item."/>
                  <w:listItem w:value="Strongly Agree" w:displayText="Strongly Agree"/>
                  <w:listItem w:value="Agree" w:displayText="Agree"/>
                  <w:listItem w:value="Slightly Agree" w:displayText="Slightly Agree"/>
                  <w:listItem w:value="Slightly Disagree" w:displayText="Slightly Disagree"/>
                  <w:listItem w:value="Disagree" w:displayText="Disagree"/>
                  <w:listItem w:value="Strongly Disagree" w:displayText="Strongly Disagree"/>
                  <w:listItem w:value="Not Applicable " w:displayText="Not Applicable "/>
                </w:dropDownList>
              </w:sdtPr>
              <w:sdtContent>
                <w:r w:rsidRPr="000A554A">
                  <w:rPr>
                    <w:rFonts w:eastAsia="Calibri"/>
                    <w:color w:val="808080"/>
                  </w:rPr>
                  <w:t>Choose an item.</w:t>
                </w:r>
              </w:sdtContent>
            </w:sdt>
          </w:p>
        </w:tc>
      </w:tr>
      <w:tr w14:paraId="490D0A6B" w14:textId="77777777" w:rsidTr="5BA139D5">
        <w:tblPrEx>
          <w:tblW w:w="11520" w:type="dxa"/>
          <w:tblInd w:w="-270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trHeight w:val="276"/>
        </w:trPr>
        <w:tc>
          <w:tcPr>
            <w:tcW w:w="963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FC2C47" w:rsidRPr="000A554A" w:rsidP="00EE299E" w14:paraId="4DC5174C" w14:textId="4CE6A95A">
            <w:pPr>
              <w:tabs>
                <w:tab w:val="left" w:pos="360"/>
              </w:tabs>
              <w:spacing w:before="40" w:after="40"/>
            </w:pPr>
            <w:r>
              <w:t>Provided s</w:t>
            </w:r>
            <w:r w:rsidRPr="000A554A">
              <w:t xml:space="preserve">peakers/presenters </w:t>
            </w:r>
            <w:r>
              <w:t xml:space="preserve">who </w:t>
            </w:r>
            <w:r w:rsidRPr="000A554A">
              <w:t xml:space="preserve">demonstrated topic expertise </w:t>
            </w:r>
          </w:p>
        </w:tc>
        <w:tc>
          <w:tcPr>
            <w:tcW w:w="189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FC2C47" w:rsidRPr="000A554A" w:rsidP="00EE299E" w14:paraId="1D1BA81C" w14:textId="77777777">
            <w:pPr>
              <w:tabs>
                <w:tab w:val="left" w:pos="360"/>
              </w:tabs>
              <w:spacing w:before="40" w:after="40"/>
              <w:jc w:val="center"/>
              <w:rPr>
                <w:rFonts w:eastAsia="MS Gothic"/>
              </w:rPr>
            </w:pPr>
            <w:sdt>
              <w:sdtPr>
                <w:id w:val="-1528716080"/>
                <w:placeholder>
                  <w:docPart w:val="1024BC80DA2B4DC19997CEA3E0D99BFF"/>
                </w:placeholder>
                <w:showingPlcHdr/>
                <w:dropDownList>
                  <w:listItem w:value="Choose an item."/>
                  <w:listItem w:value="Strongly Agree" w:displayText="Strongly Agree"/>
                  <w:listItem w:value="Agree" w:displayText="Agree"/>
                  <w:listItem w:value="Slightly Agree" w:displayText="Slightly Agree"/>
                  <w:listItem w:value="Slightly Disagree" w:displayText="Slightly Disagree"/>
                  <w:listItem w:value="Disagree" w:displayText="Disagree"/>
                  <w:listItem w:value="Strongly Disagree" w:displayText="Strongly Disagree"/>
                  <w:listItem w:value="Not Applicable " w:displayText="Not Applicable "/>
                </w:dropDownList>
              </w:sdtPr>
              <w:sdtContent>
                <w:r w:rsidRPr="000A554A">
                  <w:rPr>
                    <w:rFonts w:eastAsia="Calibri"/>
                    <w:color w:val="808080"/>
                  </w:rPr>
                  <w:t>Choose an item.</w:t>
                </w:r>
              </w:sdtContent>
            </w:sdt>
          </w:p>
        </w:tc>
      </w:tr>
      <w:tr w14:paraId="32E7883A" w14:textId="77777777" w:rsidTr="5BA139D5">
        <w:tblPrEx>
          <w:tblW w:w="11520" w:type="dxa"/>
          <w:tblInd w:w="-270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cantSplit/>
          <w:trHeight w:val="287"/>
        </w:trPr>
        <w:tc>
          <w:tcPr>
            <w:tcW w:w="11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F2CC" w:themeFill="accent4" w:themeFillTint="33"/>
            <w:vAlign w:val="center"/>
          </w:tcPr>
          <w:p w:rsidR="00FC2C47" w:rsidRPr="000A554A" w:rsidP="5BA139D5" w14:paraId="14559952" w14:textId="0FAF1D12">
            <w:pPr>
              <w:tabs>
                <w:tab w:val="left" w:pos="360"/>
              </w:tabs>
            </w:pPr>
            <w:r w:rsidRPr="5BA139D5">
              <w:rPr>
                <w:b/>
                <w:bCs/>
              </w:rPr>
              <w:t xml:space="preserve">Future Action: </w:t>
            </w:r>
            <w:r w:rsidR="00032775">
              <w:t>Please indicate to what extent you agree with the following statements about actions you intend to take after this meeting, based on the content or materials provided.</w:t>
            </w:r>
          </w:p>
        </w:tc>
      </w:tr>
      <w:tr w14:paraId="43123BD5" w14:textId="77777777" w:rsidTr="5BA139D5">
        <w:tblPrEx>
          <w:tblW w:w="11520" w:type="dxa"/>
          <w:tblInd w:w="-270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trHeight w:val="276"/>
        </w:trPr>
        <w:tc>
          <w:tcPr>
            <w:tcW w:w="9630" w:type="dxa"/>
            <w:gridSpan w:val="4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DEDED" w:themeFill="accent3" w:themeFillTint="33"/>
            <w:vAlign w:val="center"/>
          </w:tcPr>
          <w:p w:rsidR="00FC2C47" w:rsidRPr="000A554A" w:rsidP="00EE299E" w14:paraId="7761DDB4" w14:textId="77777777">
            <w:pPr>
              <w:tabs>
                <w:tab w:val="left" w:pos="360"/>
              </w:tabs>
              <w:spacing w:before="20" w:after="20"/>
            </w:pPr>
            <w:r w:rsidRPr="000A554A">
              <w:t xml:space="preserve">Share knowledge or skills with various stakeholders and other team members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DEDED" w:themeFill="accent3" w:themeFillTint="33"/>
          </w:tcPr>
          <w:p w:rsidR="00FC2C47" w:rsidRPr="000A554A" w:rsidP="00EE299E" w14:paraId="00832AEB" w14:textId="77777777">
            <w:pPr>
              <w:tabs>
                <w:tab w:val="left" w:pos="360"/>
              </w:tabs>
              <w:spacing w:before="20" w:after="20"/>
              <w:jc w:val="center"/>
            </w:pPr>
            <w:sdt>
              <w:sdtPr>
                <w:id w:val="181487917"/>
                <w:placeholder>
                  <w:docPart w:val="13024F708D3C4511800F5DA7D901BFCC"/>
                </w:placeholder>
                <w:showingPlcHdr/>
                <w:dropDownList>
                  <w:listItem w:value="Choose an item."/>
                  <w:listItem w:value="Strongly Agree" w:displayText="Strongly Agree"/>
                  <w:listItem w:value="Agree" w:displayText="Agree"/>
                  <w:listItem w:value="Slightly Agree" w:displayText="Slightly Agree"/>
                  <w:listItem w:value="Slightly Disagree" w:displayText="Slightly Disagree"/>
                  <w:listItem w:value="Disagree" w:displayText="Disagree"/>
                  <w:listItem w:value="Strongly Disagree" w:displayText="Strongly Disagree"/>
                  <w:listItem w:value="Not Applicable " w:displayText="Not Applicable "/>
                </w:dropDownList>
              </w:sdtPr>
              <w:sdtContent>
                <w:r w:rsidRPr="000A554A">
                  <w:rPr>
                    <w:rFonts w:eastAsia="Calibri"/>
                    <w:color w:val="808080"/>
                  </w:rPr>
                  <w:t>Choose an item.</w:t>
                </w:r>
              </w:sdtContent>
            </w:sdt>
          </w:p>
        </w:tc>
      </w:tr>
      <w:tr w14:paraId="5654FEBB" w14:textId="77777777" w:rsidTr="5BA139D5">
        <w:tblPrEx>
          <w:tblW w:w="11520" w:type="dxa"/>
          <w:tblInd w:w="-270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trHeight w:val="276"/>
        </w:trPr>
        <w:tc>
          <w:tcPr>
            <w:tcW w:w="963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FC2C47" w:rsidRPr="000A554A" w:rsidP="00EE299E" w14:paraId="0D21E7AA" w14:textId="08807491">
            <w:pPr>
              <w:tabs>
                <w:tab w:val="left" w:pos="360"/>
              </w:tabs>
              <w:spacing w:before="40" w:after="40"/>
            </w:pPr>
            <w:r w:rsidRPr="000A554A">
              <w:t>Pursue additional technical assistance related to a topic featured during the meeting</w:t>
            </w:r>
            <w:r w:rsidR="007E2011">
              <w:t>.</w:t>
            </w:r>
          </w:p>
        </w:tc>
        <w:tc>
          <w:tcPr>
            <w:tcW w:w="189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FC2C47" w:rsidRPr="000A554A" w:rsidP="00EE299E" w14:paraId="68C12FD5" w14:textId="77777777">
            <w:pPr>
              <w:tabs>
                <w:tab w:val="left" w:pos="360"/>
              </w:tabs>
              <w:spacing w:before="40" w:after="40"/>
              <w:jc w:val="center"/>
            </w:pPr>
            <w:sdt>
              <w:sdtPr>
                <w:id w:val="-198861483"/>
                <w:placeholder>
                  <w:docPart w:val="AD835B61FB994F5CB598520A6F837DF7"/>
                </w:placeholder>
                <w:showingPlcHdr/>
                <w:dropDownList>
                  <w:listItem w:value="Choose an item."/>
                  <w:listItem w:value="Strongly Agree" w:displayText="Strongly Agree"/>
                  <w:listItem w:value="Agree" w:displayText="Agree"/>
                  <w:listItem w:value="Slightly Agree" w:displayText="Slightly Agree"/>
                  <w:listItem w:value="Slightly Disagree" w:displayText="Slightly Disagree"/>
                  <w:listItem w:value="Disagree" w:displayText="Disagree"/>
                  <w:listItem w:value="Strongly Disagree" w:displayText="Strongly Disagree"/>
                  <w:listItem w:value="Not Applicable " w:displayText="Not Applicable "/>
                </w:dropDownList>
              </w:sdtPr>
              <w:sdtContent>
                <w:r w:rsidRPr="000A554A">
                  <w:rPr>
                    <w:rFonts w:eastAsia="Calibri"/>
                    <w:color w:val="808080"/>
                  </w:rPr>
                  <w:t>Choose an item.</w:t>
                </w:r>
              </w:sdtContent>
            </w:sdt>
          </w:p>
        </w:tc>
      </w:tr>
      <w:tr w14:paraId="44223CEA" w14:textId="77777777" w:rsidTr="5BA139D5">
        <w:tblPrEx>
          <w:tblW w:w="11520" w:type="dxa"/>
          <w:tblInd w:w="-270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trHeight w:val="276"/>
        </w:trPr>
        <w:tc>
          <w:tcPr>
            <w:tcW w:w="963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DEDED" w:themeFill="accent3" w:themeFillTint="33"/>
            <w:vAlign w:val="center"/>
          </w:tcPr>
          <w:p w:rsidR="00FC2C47" w:rsidRPr="000A554A" w:rsidP="00EE299E" w14:paraId="15BD2B8C" w14:textId="77777777">
            <w:pPr>
              <w:tabs>
                <w:tab w:val="left" w:pos="360"/>
              </w:tabs>
              <w:spacing w:before="40" w:after="40"/>
            </w:pPr>
            <w:r w:rsidRPr="000A554A">
              <w:t>Learn more about a topic featured during the meeting</w:t>
            </w:r>
          </w:p>
        </w:tc>
        <w:tc>
          <w:tcPr>
            <w:tcW w:w="189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DEDED" w:themeFill="accent3" w:themeFillTint="33"/>
          </w:tcPr>
          <w:p w:rsidR="00FC2C47" w:rsidRPr="000A554A" w:rsidP="00EE299E" w14:paraId="153C44A5" w14:textId="77777777">
            <w:pPr>
              <w:tabs>
                <w:tab w:val="left" w:pos="360"/>
              </w:tabs>
              <w:spacing w:before="40" w:after="40"/>
              <w:jc w:val="center"/>
            </w:pPr>
            <w:sdt>
              <w:sdtPr>
                <w:id w:val="2100370451"/>
                <w:placeholder>
                  <w:docPart w:val="94D6BD1A56514C27A3D5C8B6734ED200"/>
                </w:placeholder>
                <w:showingPlcHdr/>
                <w:dropDownList>
                  <w:listItem w:value="Choose an item."/>
                  <w:listItem w:value="Strongly Agree" w:displayText="Strongly Agree"/>
                  <w:listItem w:value="Agree" w:displayText="Agree"/>
                  <w:listItem w:value="Slightly Agree" w:displayText="Slightly Agree"/>
                  <w:listItem w:value="Slightly Disagree" w:displayText="Slightly Disagree"/>
                  <w:listItem w:value="Disagree" w:displayText="Disagree"/>
                  <w:listItem w:value="Strongly Disagree" w:displayText="Strongly Disagree"/>
                  <w:listItem w:value="Not Applicable " w:displayText="Not Applicable "/>
                </w:dropDownList>
              </w:sdtPr>
              <w:sdtContent>
                <w:r w:rsidRPr="000A554A">
                  <w:rPr>
                    <w:rFonts w:eastAsia="Calibri"/>
                    <w:color w:val="808080"/>
                  </w:rPr>
                  <w:t>Choose an item.</w:t>
                </w:r>
              </w:sdtContent>
            </w:sdt>
          </w:p>
        </w:tc>
      </w:tr>
      <w:tr w14:paraId="241396C3" w14:textId="77777777" w:rsidTr="5BA139D5">
        <w:tblPrEx>
          <w:tblW w:w="11520" w:type="dxa"/>
          <w:tblInd w:w="-270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trHeight w:val="276"/>
        </w:trPr>
        <w:tc>
          <w:tcPr>
            <w:tcW w:w="11520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EF2CC" w:themeFill="accent4" w:themeFillTint="33"/>
            <w:vAlign w:val="center"/>
          </w:tcPr>
          <w:p w:rsidR="00FC2C47" w:rsidRPr="000A554A" w:rsidP="00EE299E" w14:paraId="7087C814" w14:textId="12E31556">
            <w:pPr>
              <w:tabs>
                <w:tab w:val="left" w:pos="360"/>
              </w:tabs>
              <w:spacing w:before="20" w:after="20"/>
              <w:rPr>
                <w:rFonts w:eastAsia="MS Gothic"/>
              </w:rPr>
            </w:pPr>
            <w:r w:rsidRPr="000A554A">
              <w:rPr>
                <w:b/>
              </w:rPr>
              <w:t xml:space="preserve">Logistics: </w:t>
            </w:r>
            <w:r w:rsidRPr="00032775" w:rsidR="00032775">
              <w:t>Please indicate to what extent you agree with the following statements about the accommodations and logistical support provided by the meeting organizers.</w:t>
            </w:r>
          </w:p>
        </w:tc>
      </w:tr>
      <w:tr w14:paraId="2DD363BA" w14:textId="77777777" w:rsidTr="5BA139D5">
        <w:tblPrEx>
          <w:tblW w:w="11520" w:type="dxa"/>
          <w:tblInd w:w="-270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trHeight w:val="276"/>
        </w:trPr>
        <w:tc>
          <w:tcPr>
            <w:tcW w:w="963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FC2C47" w:rsidRPr="000A554A" w:rsidP="00EE299E" w14:paraId="1E8B751C" w14:textId="77777777">
            <w:pPr>
              <w:tabs>
                <w:tab w:val="left" w:pos="360"/>
              </w:tabs>
              <w:spacing w:before="20" w:after="20"/>
            </w:pPr>
            <w:r w:rsidRPr="000A554A">
              <w:t>Comfortable and appropriate meeting space</w:t>
            </w:r>
          </w:p>
        </w:tc>
        <w:tc>
          <w:tcPr>
            <w:tcW w:w="189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FC2C47" w:rsidRPr="000A554A" w:rsidP="00EE299E" w14:paraId="67186479" w14:textId="77777777">
            <w:pPr>
              <w:tabs>
                <w:tab w:val="left" w:pos="360"/>
              </w:tabs>
              <w:spacing w:before="40" w:after="40"/>
              <w:jc w:val="center"/>
              <w:rPr>
                <w:rFonts w:eastAsia="MS Gothic"/>
              </w:rPr>
            </w:pPr>
            <w:sdt>
              <w:sdtPr>
                <w:id w:val="-1838377946"/>
                <w:placeholder>
                  <w:docPart w:val="E9ADE9DF6B204742BF329CF41C854C32"/>
                </w:placeholder>
                <w:showingPlcHdr/>
                <w:dropDownList>
                  <w:listItem w:value="Choose an item."/>
                  <w:listItem w:value="Strongly Agree" w:displayText="Strongly Agree"/>
                  <w:listItem w:value="Agree" w:displayText="Agree"/>
                  <w:listItem w:value="Slightly Agree" w:displayText="Slightly Agree"/>
                  <w:listItem w:value="Slightly Disagree" w:displayText="Slightly Disagree"/>
                  <w:listItem w:value="Disagree" w:displayText="Disagree"/>
                  <w:listItem w:value="Strongly Disagree" w:displayText="Strongly Disagree"/>
                  <w:listItem w:value="Not Applicable " w:displayText="Not Applicable "/>
                </w:dropDownList>
              </w:sdtPr>
              <w:sdtContent>
                <w:r w:rsidRPr="000A554A">
                  <w:rPr>
                    <w:rFonts w:eastAsia="Calibri"/>
                    <w:color w:val="808080"/>
                  </w:rPr>
                  <w:t>Choose an item.</w:t>
                </w:r>
              </w:sdtContent>
            </w:sdt>
          </w:p>
        </w:tc>
      </w:tr>
      <w:tr w14:paraId="14148086" w14:textId="77777777" w:rsidTr="5BA139D5">
        <w:tblPrEx>
          <w:tblW w:w="11520" w:type="dxa"/>
          <w:tblInd w:w="-270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trHeight w:val="276"/>
        </w:trPr>
        <w:tc>
          <w:tcPr>
            <w:tcW w:w="963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FC2C47" w:rsidRPr="000A554A" w:rsidP="00EE299E" w14:paraId="21A5B462" w14:textId="77777777">
            <w:pPr>
              <w:tabs>
                <w:tab w:val="left" w:pos="360"/>
              </w:tabs>
              <w:spacing w:before="20" w:after="20"/>
            </w:pPr>
            <w:r w:rsidRPr="000A554A">
              <w:t>Comfortable and clean sleeping accommodations at the conference hotel</w:t>
            </w:r>
          </w:p>
        </w:tc>
        <w:tc>
          <w:tcPr>
            <w:tcW w:w="189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FC2C47" w:rsidRPr="000A554A" w:rsidP="00EE299E" w14:paraId="6D05D6F6" w14:textId="77777777">
            <w:pPr>
              <w:tabs>
                <w:tab w:val="left" w:pos="360"/>
              </w:tabs>
              <w:spacing w:before="40" w:after="40"/>
              <w:jc w:val="center"/>
              <w:rPr>
                <w:rFonts w:eastAsia="MS Gothic"/>
              </w:rPr>
            </w:pPr>
            <w:sdt>
              <w:sdtPr>
                <w:id w:val="-896119200"/>
                <w:placeholder>
                  <w:docPart w:val="D3E77890738344C986DDADC0DED5B07C"/>
                </w:placeholder>
                <w:showingPlcHdr/>
                <w:dropDownList>
                  <w:listItem w:value="Choose an item."/>
                  <w:listItem w:value="Strongly Agree" w:displayText="Strongly Agree"/>
                  <w:listItem w:value="Agree" w:displayText="Agree"/>
                  <w:listItem w:value="Slightly Agree" w:displayText="Slightly Agree"/>
                  <w:listItem w:value="Slightly Disagree" w:displayText="Slightly Disagree"/>
                  <w:listItem w:value="Disagree" w:displayText="Disagree"/>
                  <w:listItem w:value="Strongly Disagree" w:displayText="Strongly Disagree"/>
                  <w:listItem w:value="Not Applicable " w:displayText="Not Applicable "/>
                </w:dropDownList>
              </w:sdtPr>
              <w:sdtContent>
                <w:r w:rsidRPr="000A554A">
                  <w:rPr>
                    <w:rFonts w:eastAsia="Calibri"/>
                    <w:color w:val="808080"/>
                  </w:rPr>
                  <w:t>Choose an item.</w:t>
                </w:r>
              </w:sdtContent>
            </w:sdt>
          </w:p>
        </w:tc>
      </w:tr>
      <w:tr w14:paraId="1B641030" w14:textId="77777777" w:rsidTr="5BA139D5">
        <w:tblPrEx>
          <w:tblW w:w="11520" w:type="dxa"/>
          <w:tblInd w:w="-270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trHeight w:val="276"/>
        </w:trPr>
        <w:tc>
          <w:tcPr>
            <w:tcW w:w="963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DEDED" w:themeFill="accent3" w:themeFillTint="33"/>
            <w:vAlign w:val="center"/>
          </w:tcPr>
          <w:p w:rsidR="00FC2C47" w:rsidRPr="000A554A" w:rsidP="00EE299E" w14:paraId="7193508B" w14:textId="77777777">
            <w:pPr>
              <w:tabs>
                <w:tab w:val="left" w:pos="360"/>
              </w:tabs>
              <w:spacing w:before="20" w:after="20"/>
            </w:pPr>
            <w:r w:rsidRPr="000A554A">
              <w:t>Responsiveness of registration and meeting coordination staff</w:t>
            </w:r>
          </w:p>
        </w:tc>
        <w:tc>
          <w:tcPr>
            <w:tcW w:w="189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DEDED" w:themeFill="accent3" w:themeFillTint="33"/>
          </w:tcPr>
          <w:p w:rsidR="00FC2C47" w:rsidRPr="000A554A" w:rsidP="00EE299E" w14:paraId="3B85E9B8" w14:textId="77777777">
            <w:pPr>
              <w:tabs>
                <w:tab w:val="left" w:pos="360"/>
              </w:tabs>
              <w:spacing w:before="40" w:after="40"/>
              <w:jc w:val="center"/>
              <w:rPr>
                <w:rFonts w:eastAsia="MS Gothic"/>
              </w:rPr>
            </w:pPr>
            <w:sdt>
              <w:sdtPr>
                <w:id w:val="683949343"/>
                <w:placeholder>
                  <w:docPart w:val="BC3C6F9EBD70415DBAA2E4B5491A9041"/>
                </w:placeholder>
                <w:showingPlcHdr/>
                <w:dropDownList>
                  <w:listItem w:value="Choose an item."/>
                  <w:listItem w:value="Strongly Agree" w:displayText="Strongly Agree"/>
                  <w:listItem w:value="Agree" w:displayText="Agree"/>
                  <w:listItem w:value="Slightly Agree" w:displayText="Slightly Agree"/>
                  <w:listItem w:value="Slightly Disagree" w:displayText="Slightly Disagree"/>
                  <w:listItem w:value="Disagree" w:displayText="Disagree"/>
                  <w:listItem w:value="Strongly Disagree" w:displayText="Strongly Disagree"/>
                  <w:listItem w:value="Not Applicable " w:displayText="Not Applicable "/>
                </w:dropDownList>
              </w:sdtPr>
              <w:sdtContent>
                <w:r w:rsidRPr="000A554A">
                  <w:rPr>
                    <w:rFonts w:eastAsia="Calibri"/>
                    <w:color w:val="808080"/>
                  </w:rPr>
                  <w:t>Choose an item.</w:t>
                </w:r>
              </w:sdtContent>
            </w:sdt>
          </w:p>
        </w:tc>
      </w:tr>
      <w:tr w14:paraId="123907F7" w14:textId="77777777" w:rsidTr="5BA139D5">
        <w:tblPrEx>
          <w:tblW w:w="11520" w:type="dxa"/>
          <w:tblInd w:w="-270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trHeight w:val="276"/>
        </w:trPr>
        <w:tc>
          <w:tcPr>
            <w:tcW w:w="963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FC2C47" w:rsidRPr="000A554A" w:rsidP="00EE299E" w14:paraId="68CDBAD5" w14:textId="305C3EB2">
            <w:pPr>
              <w:tabs>
                <w:tab w:val="left" w:pos="360"/>
              </w:tabs>
              <w:spacing w:before="20" w:after="20"/>
            </w:pPr>
            <w:r>
              <w:t>The a</w:t>
            </w:r>
            <w:r w:rsidRPr="000A554A">
              <w:t xml:space="preserve">bility to participate in individual TA sessions with respective TA providers </w:t>
            </w:r>
          </w:p>
        </w:tc>
        <w:tc>
          <w:tcPr>
            <w:tcW w:w="189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FC2C47" w:rsidRPr="000A554A" w:rsidP="00EE299E" w14:paraId="37855C77" w14:textId="77777777">
            <w:pPr>
              <w:tabs>
                <w:tab w:val="left" w:pos="360"/>
              </w:tabs>
              <w:spacing w:before="40" w:after="40"/>
              <w:jc w:val="center"/>
              <w:rPr>
                <w:rFonts w:eastAsia="MS Gothic"/>
              </w:rPr>
            </w:pPr>
            <w:sdt>
              <w:sdtPr>
                <w:id w:val="-901441154"/>
                <w:placeholder>
                  <w:docPart w:val="8BFF80F35A6647BDBFABB89F5411AC6F"/>
                </w:placeholder>
                <w:showingPlcHdr/>
                <w:dropDownList>
                  <w:listItem w:value="Choose an item."/>
                  <w:listItem w:value="Strongly Agree" w:displayText="Strongly Agree"/>
                  <w:listItem w:value="Agree" w:displayText="Agree"/>
                  <w:listItem w:value="Slightly Agree" w:displayText="Slightly Agree"/>
                  <w:listItem w:value="Slightly Disagree" w:displayText="Slightly Disagree"/>
                  <w:listItem w:value="Disagree" w:displayText="Disagree"/>
                  <w:listItem w:value="Strongly Disagree" w:displayText="Strongly Disagree"/>
                  <w:listItem w:value="Not Applicable " w:displayText="Not Applicable "/>
                </w:dropDownList>
              </w:sdtPr>
              <w:sdtContent>
                <w:r w:rsidRPr="000A554A">
                  <w:rPr>
                    <w:rFonts w:eastAsia="Calibri"/>
                    <w:color w:val="808080"/>
                  </w:rPr>
                  <w:t>Choose an item.</w:t>
                </w:r>
              </w:sdtContent>
            </w:sdt>
          </w:p>
        </w:tc>
      </w:tr>
      <w:tr w14:paraId="7491F0DF" w14:textId="77777777" w:rsidTr="5BA139D5">
        <w:tblPrEx>
          <w:tblW w:w="11520" w:type="dxa"/>
          <w:tblInd w:w="-270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/>
        </w:tblPrEx>
        <w:trPr>
          <w:trHeight w:val="276"/>
        </w:trPr>
        <w:tc>
          <w:tcPr>
            <w:tcW w:w="963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DEDED" w:themeFill="accent3" w:themeFillTint="33"/>
            <w:vAlign w:val="center"/>
          </w:tcPr>
          <w:p w:rsidR="00A11B61" w:rsidP="00EE299E" w14:paraId="7925C9B7" w14:textId="06FEB5C8">
            <w:pPr>
              <w:tabs>
                <w:tab w:val="left" w:pos="360"/>
              </w:tabs>
              <w:spacing w:before="20" w:after="20"/>
            </w:pPr>
            <w:r>
              <w:t>Helpful materials that were made available in advance of the meeting (</w:t>
            </w:r>
            <w:r w:rsidR="00F63402">
              <w:t>e.g.,</w:t>
            </w:r>
            <w:r>
              <w:t xml:space="preserve"> meeting information and agenda)</w:t>
            </w:r>
          </w:p>
        </w:tc>
        <w:tc>
          <w:tcPr>
            <w:tcW w:w="189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DEDED" w:themeFill="accent3" w:themeFillTint="33"/>
          </w:tcPr>
          <w:p w:rsidR="00A11B61" w:rsidP="00EE299E" w14:paraId="39B875F4" w14:textId="71AB9205">
            <w:pPr>
              <w:tabs>
                <w:tab w:val="left" w:pos="360"/>
              </w:tabs>
              <w:spacing w:before="40" w:after="40"/>
              <w:jc w:val="center"/>
            </w:pPr>
            <w:sdt>
              <w:sdtPr>
                <w:id w:val="966013963"/>
                <w:placeholder>
                  <w:docPart w:val="47CF7BAE6FB046489FB0EDE58671E0E3"/>
                </w:placeholder>
                <w:showingPlcHdr/>
                <w:dropDownList>
                  <w:listItem w:value="Choose an item."/>
                  <w:listItem w:value="Strongly Agree" w:displayText="Strongly Agree"/>
                  <w:listItem w:value="Agree" w:displayText="Agree"/>
                  <w:listItem w:value="Slightly Agree" w:displayText="Slightly Agree"/>
                  <w:listItem w:value="Slightly Disagree" w:displayText="Slightly Disagree"/>
                  <w:listItem w:value="Disagree" w:displayText="Disagree"/>
                  <w:listItem w:value="Strongly Disagree" w:displayText="Strongly Disagree"/>
                  <w:listItem w:value="Not Applicable " w:displayText="Not Applicable "/>
                </w:dropDownList>
              </w:sdtPr>
              <w:sdtContent>
                <w:r w:rsidRPr="000A554A">
                  <w:rPr>
                    <w:rFonts w:eastAsia="Calibri"/>
                    <w:color w:val="808080"/>
                  </w:rPr>
                  <w:t>Choose an item.</w:t>
                </w:r>
              </w:sdtContent>
            </w:sdt>
          </w:p>
        </w:tc>
      </w:tr>
    </w:tbl>
    <w:p w:rsidR="00FC2C47" w:rsidRPr="000A554A" w:rsidP="00FC2C47" w14:paraId="30F35431" w14:textId="77777777">
      <w:pPr>
        <w:tabs>
          <w:tab w:val="left" w:pos="360"/>
        </w:tabs>
        <w:rPr>
          <w:b/>
        </w:rPr>
      </w:pPr>
    </w:p>
    <w:p w:rsidR="00FC2C47" w:rsidRPr="000A554A" w:rsidP="00FC2C47" w14:paraId="01F19DE4" w14:textId="33C24FDE">
      <w:pPr>
        <w:tabs>
          <w:tab w:val="left" w:pos="90"/>
        </w:tabs>
        <w:rPr>
          <w:rFonts w:eastAsia="MS Gothic"/>
        </w:rPr>
      </w:pPr>
      <w:r w:rsidRPr="000A554A">
        <w:rPr>
          <w:rFonts w:eastAsia="MS Gothic"/>
        </w:rPr>
        <w:t xml:space="preserve">What was the most helpful aspect of the </w:t>
      </w:r>
      <w:r w:rsidR="00A11B61">
        <w:rPr>
          <w:rFonts w:eastAsia="MS Gothic"/>
        </w:rPr>
        <w:t>meeting</w:t>
      </w:r>
      <w:r w:rsidRPr="000A554A">
        <w:rPr>
          <w:rFonts w:eastAsia="MS Gothic"/>
        </w:rPr>
        <w:t xml:space="preserve">?      </w:t>
      </w:r>
      <w:r>
        <w:rPr>
          <w:rFonts w:eastAsia="MS Gothic"/>
        </w:rPr>
        <w:object>
          <v:shape id="_x0000_i1034" type="#_x0000_t201" style="width:135pt;height:18pt" o:oleicon="f" o:ole="">
            <v:imagedata r:id="rId15" o:title=""/>
          </v:shape>
          <w:control r:id="rId16" w:name="TextBox1101111" w:shapeid="_x0000_i1034"/>
        </w:object>
      </w:r>
    </w:p>
    <w:p w:rsidR="00FC2C47" w:rsidRPr="000A554A" w:rsidP="00FC2C47" w14:paraId="2D42EF3F" w14:textId="77777777">
      <w:pPr>
        <w:tabs>
          <w:tab w:val="left" w:pos="90"/>
        </w:tabs>
      </w:pPr>
    </w:p>
    <w:p w:rsidR="00FC2C47" w:rsidRPr="000A554A" w:rsidP="00FC2C47" w14:paraId="7BE11F4C" w14:textId="2CFC9847">
      <w:pPr>
        <w:tabs>
          <w:tab w:val="left" w:pos="90"/>
        </w:tabs>
        <w:rPr>
          <w:rFonts w:eastAsia="MS Gothic"/>
        </w:rPr>
      </w:pPr>
      <w:r w:rsidRPr="000A554A">
        <w:rPr>
          <w:rFonts w:eastAsia="MS Gothic"/>
        </w:rPr>
        <w:t xml:space="preserve">What improvements can be made?                               </w:t>
      </w:r>
      <w:r>
        <w:rPr>
          <w:rFonts w:eastAsia="MS Gothic"/>
        </w:rPr>
        <w:object>
          <v:shape id="_x0000_i1035" type="#_x0000_t201" style="width:135pt;height:18pt" o:oleicon="f" o:ole="">
            <v:imagedata r:id="rId15" o:title=""/>
          </v:shape>
          <w:control r:id="rId17" w:name="TextBox1101123" w:shapeid="_x0000_i1035"/>
        </w:object>
      </w:r>
    </w:p>
    <w:p w:rsidR="00FC2C47" w:rsidRPr="000A554A" w:rsidP="00FC2C47" w14:paraId="067AAE88" w14:textId="77777777">
      <w:pPr>
        <w:tabs>
          <w:tab w:val="left" w:pos="90"/>
        </w:tabs>
        <w:ind w:right="-774"/>
        <w:rPr>
          <w:rFonts w:eastAsia="MS Gothic"/>
        </w:rPr>
      </w:pPr>
    </w:p>
    <w:p w:rsidR="00FC2C47" w:rsidRPr="000A554A" w:rsidP="00FC2C47" w14:paraId="2B865E11" w14:textId="61BDBD79">
      <w:pPr>
        <w:tabs>
          <w:tab w:val="left" w:pos="90"/>
        </w:tabs>
        <w:ind w:right="-954"/>
        <w:rPr>
          <w:rFonts w:eastAsia="MS Gothic"/>
        </w:rPr>
      </w:pPr>
      <w:r w:rsidRPr="000A554A">
        <w:rPr>
          <w:rFonts w:eastAsia="MS Gothic"/>
        </w:rPr>
        <w:t>What can we improve t</w:t>
      </w:r>
      <w:r w:rsidR="007E2011">
        <w:rPr>
          <w:rFonts w:eastAsia="MS Gothic"/>
        </w:rPr>
        <w:t>o</w:t>
      </w:r>
      <w:r w:rsidRPr="000A554A">
        <w:rPr>
          <w:rFonts w:eastAsia="MS Gothic"/>
        </w:rPr>
        <w:t xml:space="preserve"> enable you to better apply learning or tools obtained at the meeting to your program? </w:t>
      </w:r>
    </w:p>
    <w:p w:rsidR="00FC2C47" w:rsidRPr="000A554A" w:rsidP="00FC2C47" w14:paraId="5CD370AA" w14:textId="0643F6C5">
      <w:pPr>
        <w:tabs>
          <w:tab w:val="left" w:pos="90"/>
        </w:tabs>
        <w:ind w:right="-774"/>
        <w:rPr>
          <w:rFonts w:eastAsia="MS Gothic"/>
        </w:rPr>
      </w:pPr>
      <w:r w:rsidRPr="000A554A">
        <w:rPr>
          <w:rFonts w:eastAsia="MS Gothic"/>
          <w:color w:val="FF0000"/>
        </w:rPr>
        <w:t xml:space="preserve">                                                                                      </w:t>
      </w:r>
      <w:r>
        <w:rPr>
          <w:rFonts w:eastAsia="MS Gothic"/>
        </w:rPr>
        <w:object>
          <v:shape id="_x0000_i1036" type="#_x0000_t201" style="width:135pt;height:18pt" o:oleicon="f" o:ole="">
            <v:imagedata r:id="rId15" o:title=""/>
          </v:shape>
          <w:control r:id="rId18" w:name="TextBox11011221" w:shapeid="_x0000_i1036"/>
        </w:object>
      </w:r>
    </w:p>
    <w:p w:rsidR="007E2011" w:rsidP="00FC2C47" w14:paraId="6613E20D" w14:textId="77777777">
      <w:pPr>
        <w:tabs>
          <w:tab w:val="left" w:pos="90"/>
        </w:tabs>
        <w:rPr>
          <w:rFonts w:eastAsia="MS Gothic"/>
        </w:rPr>
      </w:pPr>
    </w:p>
    <w:p w:rsidR="00FC2C47" w:rsidRPr="000A554A" w:rsidP="00FC2C47" w14:paraId="36E375EC" w14:textId="60CB284B">
      <w:pPr>
        <w:tabs>
          <w:tab w:val="left" w:pos="90"/>
        </w:tabs>
      </w:pPr>
      <w:r w:rsidRPr="000A554A">
        <w:rPr>
          <w:rFonts w:eastAsia="MS Gothic"/>
        </w:rPr>
        <w:t xml:space="preserve">Other comments:                                                          </w:t>
      </w:r>
      <w:r>
        <w:rPr>
          <w:rFonts w:eastAsia="MS Gothic"/>
        </w:rPr>
        <w:object>
          <v:shape id="_x0000_i1037" type="#_x0000_t201" style="width:135pt;height:18pt" o:oleicon="f" o:ole="">
            <v:imagedata r:id="rId15" o:title=""/>
          </v:shape>
          <w:control r:id="rId19" w:name="TextBox110114" w:shapeid="_x0000_i1037"/>
        </w:object>
      </w:r>
    </w:p>
    <w:p w:rsidR="00FC2C47" w:rsidRPr="000A554A" w:rsidP="00FC2C47" w14:paraId="4F2FBDAB" w14:textId="77777777">
      <w:pPr>
        <w:tabs>
          <w:tab w:val="left" w:pos="90"/>
        </w:tabs>
      </w:pPr>
    </w:p>
    <w:p w:rsidR="00FC2C47" w:rsidP="00FC2C47" w14:paraId="3BD8DD54" w14:textId="77777777">
      <w:pPr>
        <w:tabs>
          <w:tab w:val="left" w:pos="360"/>
        </w:tabs>
        <w:rPr>
          <w:b/>
        </w:rPr>
      </w:pPr>
    </w:p>
    <w:p w:rsidR="00FC2C47" w:rsidP="00A86E4B" w14:paraId="6A55D1DE" w14:textId="37C79189">
      <w:pPr>
        <w:shd w:val="clear" w:color="auto" w:fill="FFFFFF" w:themeFill="background1"/>
        <w:ind w:left="360"/>
        <w:rPr>
          <w:rFonts w:ascii="Arial Narrow" w:hAnsi="Arial Narrow"/>
        </w:rPr>
      </w:pPr>
      <w:r w:rsidRPr="007E2011">
        <w:rPr>
          <w:b/>
          <w:bCs/>
          <w:color w:val="000000" w:themeColor="text1"/>
        </w:rPr>
        <w:t>Public Burden Statement</w:t>
      </w:r>
      <w:r w:rsidRPr="007E2011">
        <w:rPr>
          <w:color w:val="000000" w:themeColor="text1"/>
        </w:rPr>
        <w:t>: The purpose of this information collection is to gather information that asses</w:t>
      </w:r>
      <w:r>
        <w:rPr>
          <w:color w:val="000000" w:themeColor="text1"/>
        </w:rPr>
        <w:t>se</w:t>
      </w:r>
      <w:r w:rsidRPr="007E2011">
        <w:rPr>
          <w:color w:val="000000" w:themeColor="text1"/>
        </w:rPr>
        <w:t xml:space="preserve">s the quality and outcomes of </w:t>
      </w:r>
      <w:r>
        <w:rPr>
          <w:color w:val="000000" w:themeColor="text1"/>
        </w:rPr>
        <w:t xml:space="preserve">TMIECHV </w:t>
      </w:r>
      <w:r w:rsidRPr="007E2011">
        <w:rPr>
          <w:color w:val="000000" w:themeColor="text1"/>
        </w:rPr>
        <w:t xml:space="preserve">Regional Meeting events. Public reporting burden for this collection of information is estimated to average 3 minutes per respondent, including the time for reviewing instructions, gathering and maintaining the data needed, and reviewing the collection of information. </w:t>
      </w:r>
      <w:r w:rsidRPr="007E2011">
        <w:rPr>
          <w:color w:val="000000" w:themeColor="text1"/>
          <w:lang w:val="en"/>
        </w:rPr>
        <w:t>This is a voluntary collection of information.</w:t>
      </w:r>
      <w:r w:rsidRPr="007E2011">
        <w:rPr>
          <w:color w:val="000000" w:themeColor="text1"/>
        </w:rPr>
        <w:t xml:space="preserve"> An agency </w:t>
      </w:r>
      <w:r>
        <w:t xml:space="preserve">may not conduct or sponsor, and a person is not required to respond to, a collection of information subject to the requirements of the Paperwork Reduction Act of 1995, unless it displays a currently valid OMB control number.  The OMB # is 0970-0401 and the expiration date is 5/31/2027.  </w:t>
      </w:r>
      <w:r w:rsidRPr="75D1B2DA">
        <w:rPr>
          <w:lang w:val="en"/>
        </w:rPr>
        <w:t>If you have any comments on this collection of information, please contac</w:t>
      </w:r>
      <w:r>
        <w:rPr>
          <w:lang w:val="en"/>
        </w:rPr>
        <w:t xml:space="preserve">t </w:t>
      </w:r>
      <w:r w:rsidRPr="00193873" w:rsidR="00193873">
        <w:rPr>
          <w:lang w:val="en"/>
        </w:rPr>
        <w:t xml:space="preserve">Anne Bergan </w:t>
      </w:r>
      <w:r w:rsidR="00193873">
        <w:rPr>
          <w:lang w:val="en"/>
        </w:rPr>
        <w:t xml:space="preserve">at </w:t>
      </w:r>
      <w:r w:rsidRPr="00193873" w:rsidR="00193873">
        <w:rPr>
          <w:lang w:val="en"/>
        </w:rPr>
        <w:t>anne.bergan@acf.hhs.gov</w:t>
      </w:r>
      <w:r w:rsidR="00193873">
        <w:rPr>
          <w:lang w:val="en"/>
        </w:rPr>
        <w:t xml:space="preserve"> or at the </w:t>
      </w:r>
      <w:r w:rsidRPr="00193873" w:rsidR="00193873">
        <w:rPr>
          <w:lang w:val="en"/>
        </w:rPr>
        <w:t>Office of Early Childhood Development, Administration for Children and Families, HHS, Mary E. Switzer Building 330 C Street SW, Suite 3014F, Washington, DC 20024.</w:t>
      </w:r>
    </w:p>
    <w:sectPr w:rsidSect="00832EBB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 w:code="1"/>
      <w:pgMar w:top="1008" w:right="432" w:bottom="432" w:left="720" w:header="720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32F53" w14:paraId="339B53A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32F53" w14:paraId="1C14BDAE" w14:textId="6F30938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97630">
      <w:rPr>
        <w:noProof/>
      </w:rPr>
      <w:t>1</w:t>
    </w:r>
    <w:r>
      <w:fldChar w:fldCharType="end"/>
    </w:r>
  </w:p>
  <w:p w:rsidR="00832F53" w:rsidP="00292B70" w14:paraId="62BD7E85" w14:textId="77777777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32F53" w14:paraId="7C8A8E23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32F53" w14:paraId="6BEF026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32F53" w:rsidP="00FC7EC9" w14:paraId="3A088F78" w14:textId="3F385058">
    <w:pPr>
      <w:pStyle w:val="Header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32F53" w14:paraId="543614A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C9507E6"/>
    <w:multiLevelType w:val="multilevel"/>
    <w:tmpl w:val="745A3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4CFB0867"/>
    <w:multiLevelType w:val="hybridMultilevel"/>
    <w:tmpl w:val="32461D4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6DF769D"/>
    <w:multiLevelType w:val="hybridMultilevel"/>
    <w:tmpl w:val="340622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3F72C04"/>
    <w:multiLevelType w:val="hybridMultilevel"/>
    <w:tmpl w:val="672436B6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1948859">
    <w:abstractNumId w:val="3"/>
  </w:num>
  <w:num w:numId="2" w16cid:durableId="2044941654">
    <w:abstractNumId w:val="4"/>
  </w:num>
  <w:num w:numId="3" w16cid:durableId="1380862983">
    <w:abstractNumId w:val="2"/>
  </w:num>
  <w:num w:numId="4" w16cid:durableId="665283742">
    <w:abstractNumId w:val="7"/>
  </w:num>
  <w:num w:numId="5" w16cid:durableId="1971476817">
    <w:abstractNumId w:val="5"/>
  </w:num>
  <w:num w:numId="6" w16cid:durableId="1344816293">
    <w:abstractNumId w:val="0"/>
  </w:num>
  <w:num w:numId="7" w16cid:durableId="1292900083">
    <w:abstractNumId w:val="1"/>
  </w:num>
  <w:num w:numId="8" w16cid:durableId="2136681551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removeDateAndTime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B7F2C"/>
    <w:rsid w:val="00001B9C"/>
    <w:rsid w:val="00002607"/>
    <w:rsid w:val="00010352"/>
    <w:rsid w:val="00012725"/>
    <w:rsid w:val="0001351B"/>
    <w:rsid w:val="00016324"/>
    <w:rsid w:val="000165FE"/>
    <w:rsid w:val="00017139"/>
    <w:rsid w:val="00020FFC"/>
    <w:rsid w:val="00021E8B"/>
    <w:rsid w:val="0002354F"/>
    <w:rsid w:val="00025F9A"/>
    <w:rsid w:val="000301E4"/>
    <w:rsid w:val="00032775"/>
    <w:rsid w:val="00033168"/>
    <w:rsid w:val="00034FA1"/>
    <w:rsid w:val="00036B48"/>
    <w:rsid w:val="0004053B"/>
    <w:rsid w:val="00041872"/>
    <w:rsid w:val="00041E7C"/>
    <w:rsid w:val="00041EC9"/>
    <w:rsid w:val="000431B8"/>
    <w:rsid w:val="00046291"/>
    <w:rsid w:val="00053458"/>
    <w:rsid w:val="00075192"/>
    <w:rsid w:val="000753DD"/>
    <w:rsid w:val="00075E6C"/>
    <w:rsid w:val="00082889"/>
    <w:rsid w:val="000829D6"/>
    <w:rsid w:val="00090032"/>
    <w:rsid w:val="000913B7"/>
    <w:rsid w:val="00091C59"/>
    <w:rsid w:val="00094AC5"/>
    <w:rsid w:val="00095E23"/>
    <w:rsid w:val="00096E8F"/>
    <w:rsid w:val="000A184E"/>
    <w:rsid w:val="000A33F1"/>
    <w:rsid w:val="000A554A"/>
    <w:rsid w:val="000A7FA2"/>
    <w:rsid w:val="000B060E"/>
    <w:rsid w:val="000B1ABA"/>
    <w:rsid w:val="000B1F7D"/>
    <w:rsid w:val="000B2D04"/>
    <w:rsid w:val="000B5547"/>
    <w:rsid w:val="000B5EA8"/>
    <w:rsid w:val="000B75CB"/>
    <w:rsid w:val="000C35EE"/>
    <w:rsid w:val="000C4135"/>
    <w:rsid w:val="000C5FF2"/>
    <w:rsid w:val="000C6FCF"/>
    <w:rsid w:val="000C78C9"/>
    <w:rsid w:val="000D1474"/>
    <w:rsid w:val="000D53DF"/>
    <w:rsid w:val="000D63E9"/>
    <w:rsid w:val="000E10D6"/>
    <w:rsid w:val="000E1257"/>
    <w:rsid w:val="000E266E"/>
    <w:rsid w:val="000E343A"/>
    <w:rsid w:val="000E5721"/>
    <w:rsid w:val="000E6C06"/>
    <w:rsid w:val="000E762E"/>
    <w:rsid w:val="000F17B0"/>
    <w:rsid w:val="000F23EC"/>
    <w:rsid w:val="000F5425"/>
    <w:rsid w:val="000F5C56"/>
    <w:rsid w:val="000F5DE6"/>
    <w:rsid w:val="000F6621"/>
    <w:rsid w:val="00101775"/>
    <w:rsid w:val="00105DC7"/>
    <w:rsid w:val="00106EEB"/>
    <w:rsid w:val="0010736A"/>
    <w:rsid w:val="00112A7F"/>
    <w:rsid w:val="00114AAF"/>
    <w:rsid w:val="00116944"/>
    <w:rsid w:val="001178D5"/>
    <w:rsid w:val="001211C6"/>
    <w:rsid w:val="001238AE"/>
    <w:rsid w:val="00124131"/>
    <w:rsid w:val="0012436B"/>
    <w:rsid w:val="00124EBF"/>
    <w:rsid w:val="00127D36"/>
    <w:rsid w:val="00127E0C"/>
    <w:rsid w:val="00131C85"/>
    <w:rsid w:val="0013461E"/>
    <w:rsid w:val="00135560"/>
    <w:rsid w:val="0014243C"/>
    <w:rsid w:val="00150A26"/>
    <w:rsid w:val="00150AB0"/>
    <w:rsid w:val="00154C70"/>
    <w:rsid w:val="0015625A"/>
    <w:rsid w:val="0016012E"/>
    <w:rsid w:val="00175BBD"/>
    <w:rsid w:val="00176820"/>
    <w:rsid w:val="00183748"/>
    <w:rsid w:val="00183C0F"/>
    <w:rsid w:val="00187282"/>
    <w:rsid w:val="00190D53"/>
    <w:rsid w:val="00192170"/>
    <w:rsid w:val="00193873"/>
    <w:rsid w:val="001949AF"/>
    <w:rsid w:val="00196D5A"/>
    <w:rsid w:val="00196E96"/>
    <w:rsid w:val="00197B24"/>
    <w:rsid w:val="001A0189"/>
    <w:rsid w:val="001A0F0E"/>
    <w:rsid w:val="001A30B0"/>
    <w:rsid w:val="001A3420"/>
    <w:rsid w:val="001A5AF9"/>
    <w:rsid w:val="001B1682"/>
    <w:rsid w:val="001B624C"/>
    <w:rsid w:val="001B66F5"/>
    <w:rsid w:val="001B7036"/>
    <w:rsid w:val="001C0925"/>
    <w:rsid w:val="001C0B59"/>
    <w:rsid w:val="001C2262"/>
    <w:rsid w:val="001C4644"/>
    <w:rsid w:val="001C4D60"/>
    <w:rsid w:val="001C5B65"/>
    <w:rsid w:val="001C722A"/>
    <w:rsid w:val="001D3C20"/>
    <w:rsid w:val="001D4CB4"/>
    <w:rsid w:val="001D50A1"/>
    <w:rsid w:val="001E07F2"/>
    <w:rsid w:val="001E3E9F"/>
    <w:rsid w:val="001E4439"/>
    <w:rsid w:val="001E72D0"/>
    <w:rsid w:val="001F1243"/>
    <w:rsid w:val="001F6EDF"/>
    <w:rsid w:val="00202BCD"/>
    <w:rsid w:val="0020382F"/>
    <w:rsid w:val="002049D6"/>
    <w:rsid w:val="0021233C"/>
    <w:rsid w:val="00213220"/>
    <w:rsid w:val="00214CA8"/>
    <w:rsid w:val="0021565D"/>
    <w:rsid w:val="00215AC6"/>
    <w:rsid w:val="00215DD0"/>
    <w:rsid w:val="0022030E"/>
    <w:rsid w:val="00221F73"/>
    <w:rsid w:val="002231FA"/>
    <w:rsid w:val="002236D4"/>
    <w:rsid w:val="00225EBE"/>
    <w:rsid w:val="002268EF"/>
    <w:rsid w:val="00227B8B"/>
    <w:rsid w:val="00231B06"/>
    <w:rsid w:val="002338AC"/>
    <w:rsid w:val="00234E8D"/>
    <w:rsid w:val="00235A6D"/>
    <w:rsid w:val="0023751C"/>
    <w:rsid w:val="002408DE"/>
    <w:rsid w:val="002422BA"/>
    <w:rsid w:val="00244262"/>
    <w:rsid w:val="0024439E"/>
    <w:rsid w:val="00246624"/>
    <w:rsid w:val="00246A73"/>
    <w:rsid w:val="0024787E"/>
    <w:rsid w:val="00250686"/>
    <w:rsid w:val="00250C72"/>
    <w:rsid w:val="0025173C"/>
    <w:rsid w:val="00251C89"/>
    <w:rsid w:val="00252221"/>
    <w:rsid w:val="00252637"/>
    <w:rsid w:val="00253148"/>
    <w:rsid w:val="002558A2"/>
    <w:rsid w:val="00262C46"/>
    <w:rsid w:val="00264B78"/>
    <w:rsid w:val="00264C2F"/>
    <w:rsid w:val="0026531A"/>
    <w:rsid w:val="00265ACF"/>
    <w:rsid w:val="00266DD9"/>
    <w:rsid w:val="00266F3C"/>
    <w:rsid w:val="002707D7"/>
    <w:rsid w:val="00275323"/>
    <w:rsid w:val="00275488"/>
    <w:rsid w:val="00275D0B"/>
    <w:rsid w:val="002763B9"/>
    <w:rsid w:val="00276D24"/>
    <w:rsid w:val="00276ED6"/>
    <w:rsid w:val="00277663"/>
    <w:rsid w:val="00277C2B"/>
    <w:rsid w:val="002808A4"/>
    <w:rsid w:val="0029044E"/>
    <w:rsid w:val="00292B70"/>
    <w:rsid w:val="00296CA6"/>
    <w:rsid w:val="002A1F68"/>
    <w:rsid w:val="002A2325"/>
    <w:rsid w:val="002A37ED"/>
    <w:rsid w:val="002A3B33"/>
    <w:rsid w:val="002A3E7D"/>
    <w:rsid w:val="002A7D7E"/>
    <w:rsid w:val="002B0079"/>
    <w:rsid w:val="002B2F25"/>
    <w:rsid w:val="002B42D5"/>
    <w:rsid w:val="002B4DBE"/>
    <w:rsid w:val="002B5C55"/>
    <w:rsid w:val="002C0C33"/>
    <w:rsid w:val="002C24F8"/>
    <w:rsid w:val="002C3AEF"/>
    <w:rsid w:val="002C4F75"/>
    <w:rsid w:val="002C74E1"/>
    <w:rsid w:val="002D5647"/>
    <w:rsid w:val="002D69E9"/>
    <w:rsid w:val="002D6CBD"/>
    <w:rsid w:val="002E0626"/>
    <w:rsid w:val="002E3742"/>
    <w:rsid w:val="002E56AE"/>
    <w:rsid w:val="002E6082"/>
    <w:rsid w:val="002E651A"/>
    <w:rsid w:val="002F0095"/>
    <w:rsid w:val="002F4D9D"/>
    <w:rsid w:val="002F6198"/>
    <w:rsid w:val="002F7144"/>
    <w:rsid w:val="002F770E"/>
    <w:rsid w:val="003008F9"/>
    <w:rsid w:val="003021C8"/>
    <w:rsid w:val="00304294"/>
    <w:rsid w:val="003061FF"/>
    <w:rsid w:val="003064D4"/>
    <w:rsid w:val="00306BD1"/>
    <w:rsid w:val="003230FF"/>
    <w:rsid w:val="00323393"/>
    <w:rsid w:val="00327B2E"/>
    <w:rsid w:val="003305C2"/>
    <w:rsid w:val="003312AF"/>
    <w:rsid w:val="00332928"/>
    <w:rsid w:val="00335369"/>
    <w:rsid w:val="0034036F"/>
    <w:rsid w:val="00342D53"/>
    <w:rsid w:val="00343569"/>
    <w:rsid w:val="003439E7"/>
    <w:rsid w:val="003441CA"/>
    <w:rsid w:val="00344A0E"/>
    <w:rsid w:val="0034681E"/>
    <w:rsid w:val="00350B5A"/>
    <w:rsid w:val="00350C9F"/>
    <w:rsid w:val="003531FE"/>
    <w:rsid w:val="003546A7"/>
    <w:rsid w:val="0035598A"/>
    <w:rsid w:val="00356202"/>
    <w:rsid w:val="00356D92"/>
    <w:rsid w:val="00362536"/>
    <w:rsid w:val="003629A1"/>
    <w:rsid w:val="00362F8A"/>
    <w:rsid w:val="00363B83"/>
    <w:rsid w:val="003651D3"/>
    <w:rsid w:val="0036656A"/>
    <w:rsid w:val="00367F90"/>
    <w:rsid w:val="003722F9"/>
    <w:rsid w:val="00374DAB"/>
    <w:rsid w:val="00376701"/>
    <w:rsid w:val="00381ADD"/>
    <w:rsid w:val="0038291A"/>
    <w:rsid w:val="00384323"/>
    <w:rsid w:val="00391724"/>
    <w:rsid w:val="00394A88"/>
    <w:rsid w:val="003967F7"/>
    <w:rsid w:val="003A1839"/>
    <w:rsid w:val="003A53D9"/>
    <w:rsid w:val="003B3C1B"/>
    <w:rsid w:val="003B4558"/>
    <w:rsid w:val="003B4EF6"/>
    <w:rsid w:val="003B5871"/>
    <w:rsid w:val="003B77CC"/>
    <w:rsid w:val="003C206B"/>
    <w:rsid w:val="003C36BF"/>
    <w:rsid w:val="003C4F18"/>
    <w:rsid w:val="003C76BA"/>
    <w:rsid w:val="003C7898"/>
    <w:rsid w:val="003D022E"/>
    <w:rsid w:val="003D2670"/>
    <w:rsid w:val="003D4F64"/>
    <w:rsid w:val="003D5231"/>
    <w:rsid w:val="003E31E2"/>
    <w:rsid w:val="003F00E4"/>
    <w:rsid w:val="003F1168"/>
    <w:rsid w:val="003F13E1"/>
    <w:rsid w:val="003F17F1"/>
    <w:rsid w:val="003F364C"/>
    <w:rsid w:val="003F486A"/>
    <w:rsid w:val="003F4CE2"/>
    <w:rsid w:val="004025CC"/>
    <w:rsid w:val="00405BC0"/>
    <w:rsid w:val="00405BDF"/>
    <w:rsid w:val="004061DA"/>
    <w:rsid w:val="004126C2"/>
    <w:rsid w:val="0041353A"/>
    <w:rsid w:val="00416AFB"/>
    <w:rsid w:val="00421075"/>
    <w:rsid w:val="004222F8"/>
    <w:rsid w:val="00422A1D"/>
    <w:rsid w:val="00422BFE"/>
    <w:rsid w:val="00422C1B"/>
    <w:rsid w:val="00425D32"/>
    <w:rsid w:val="004304E9"/>
    <w:rsid w:val="004317D7"/>
    <w:rsid w:val="0043420C"/>
    <w:rsid w:val="00435CD1"/>
    <w:rsid w:val="0043686C"/>
    <w:rsid w:val="00436F73"/>
    <w:rsid w:val="00443B71"/>
    <w:rsid w:val="00446764"/>
    <w:rsid w:val="00447482"/>
    <w:rsid w:val="004522FF"/>
    <w:rsid w:val="004532E7"/>
    <w:rsid w:val="00454C4E"/>
    <w:rsid w:val="004554B1"/>
    <w:rsid w:val="004557B6"/>
    <w:rsid w:val="00455993"/>
    <w:rsid w:val="00456007"/>
    <w:rsid w:val="00456E2F"/>
    <w:rsid w:val="00461790"/>
    <w:rsid w:val="00462DA5"/>
    <w:rsid w:val="00463460"/>
    <w:rsid w:val="00463F7B"/>
    <w:rsid w:val="00464404"/>
    <w:rsid w:val="00467732"/>
    <w:rsid w:val="00472733"/>
    <w:rsid w:val="00482DDE"/>
    <w:rsid w:val="00482E82"/>
    <w:rsid w:val="004916DE"/>
    <w:rsid w:val="00491BDA"/>
    <w:rsid w:val="0049246B"/>
    <w:rsid w:val="00496DE0"/>
    <w:rsid w:val="0049760A"/>
    <w:rsid w:val="004A1826"/>
    <w:rsid w:val="004A1B70"/>
    <w:rsid w:val="004A3390"/>
    <w:rsid w:val="004A44DD"/>
    <w:rsid w:val="004A4AE3"/>
    <w:rsid w:val="004B0AF7"/>
    <w:rsid w:val="004B5285"/>
    <w:rsid w:val="004B587E"/>
    <w:rsid w:val="004B59B1"/>
    <w:rsid w:val="004C0E84"/>
    <w:rsid w:val="004C2571"/>
    <w:rsid w:val="004C2ADD"/>
    <w:rsid w:val="004C3495"/>
    <w:rsid w:val="004C5E0B"/>
    <w:rsid w:val="004D0BDC"/>
    <w:rsid w:val="004D0C3D"/>
    <w:rsid w:val="004D1186"/>
    <w:rsid w:val="004D125B"/>
    <w:rsid w:val="004D6CA9"/>
    <w:rsid w:val="004D7AF7"/>
    <w:rsid w:val="004D7DBC"/>
    <w:rsid w:val="004E05C8"/>
    <w:rsid w:val="004E2521"/>
    <w:rsid w:val="004E39F2"/>
    <w:rsid w:val="004E5712"/>
    <w:rsid w:val="004F0B2A"/>
    <w:rsid w:val="004F168A"/>
    <w:rsid w:val="004F1A44"/>
    <w:rsid w:val="004F1C27"/>
    <w:rsid w:val="004F444C"/>
    <w:rsid w:val="004F4E1D"/>
    <w:rsid w:val="004F6CA0"/>
    <w:rsid w:val="004F76BD"/>
    <w:rsid w:val="00500732"/>
    <w:rsid w:val="00501DE7"/>
    <w:rsid w:val="00503406"/>
    <w:rsid w:val="005046F0"/>
    <w:rsid w:val="005050B7"/>
    <w:rsid w:val="0050568E"/>
    <w:rsid w:val="00511FE8"/>
    <w:rsid w:val="00513406"/>
    <w:rsid w:val="00514A89"/>
    <w:rsid w:val="00516DEF"/>
    <w:rsid w:val="00517515"/>
    <w:rsid w:val="00520737"/>
    <w:rsid w:val="005223FE"/>
    <w:rsid w:val="0052274F"/>
    <w:rsid w:val="00524011"/>
    <w:rsid w:val="00525FDF"/>
    <w:rsid w:val="0052607F"/>
    <w:rsid w:val="00526328"/>
    <w:rsid w:val="00527C34"/>
    <w:rsid w:val="005309EA"/>
    <w:rsid w:val="00532B3E"/>
    <w:rsid w:val="00532E52"/>
    <w:rsid w:val="005331E9"/>
    <w:rsid w:val="00533614"/>
    <w:rsid w:val="00534E7D"/>
    <w:rsid w:val="005353B7"/>
    <w:rsid w:val="005362B9"/>
    <w:rsid w:val="00536B5F"/>
    <w:rsid w:val="0053728C"/>
    <w:rsid w:val="00541024"/>
    <w:rsid w:val="00541A03"/>
    <w:rsid w:val="00547B42"/>
    <w:rsid w:val="005511A7"/>
    <w:rsid w:val="00553092"/>
    <w:rsid w:val="00553350"/>
    <w:rsid w:val="00555536"/>
    <w:rsid w:val="0056176B"/>
    <w:rsid w:val="005625D2"/>
    <w:rsid w:val="00563092"/>
    <w:rsid w:val="00570CC2"/>
    <w:rsid w:val="0057229A"/>
    <w:rsid w:val="00573BBB"/>
    <w:rsid w:val="00573C21"/>
    <w:rsid w:val="005766A2"/>
    <w:rsid w:val="005768DE"/>
    <w:rsid w:val="0057751A"/>
    <w:rsid w:val="00580B99"/>
    <w:rsid w:val="00582565"/>
    <w:rsid w:val="00585262"/>
    <w:rsid w:val="005903DA"/>
    <w:rsid w:val="00592CE6"/>
    <w:rsid w:val="005944D0"/>
    <w:rsid w:val="00596229"/>
    <w:rsid w:val="005A550B"/>
    <w:rsid w:val="005A64C5"/>
    <w:rsid w:val="005B26CF"/>
    <w:rsid w:val="005B26FF"/>
    <w:rsid w:val="005B47DA"/>
    <w:rsid w:val="005B4907"/>
    <w:rsid w:val="005B4FF2"/>
    <w:rsid w:val="005B75EB"/>
    <w:rsid w:val="005B7E96"/>
    <w:rsid w:val="005C0061"/>
    <w:rsid w:val="005C225A"/>
    <w:rsid w:val="005C32A6"/>
    <w:rsid w:val="005C4DEE"/>
    <w:rsid w:val="005C63E5"/>
    <w:rsid w:val="005C66EE"/>
    <w:rsid w:val="005D0CE6"/>
    <w:rsid w:val="005D1F18"/>
    <w:rsid w:val="005D3A65"/>
    <w:rsid w:val="005D6A50"/>
    <w:rsid w:val="005D7CE1"/>
    <w:rsid w:val="005E0526"/>
    <w:rsid w:val="005E08C3"/>
    <w:rsid w:val="005E135F"/>
    <w:rsid w:val="005E2A2A"/>
    <w:rsid w:val="005E49CB"/>
    <w:rsid w:val="005E6B09"/>
    <w:rsid w:val="005E6D1E"/>
    <w:rsid w:val="005E7A5C"/>
    <w:rsid w:val="005F2061"/>
    <w:rsid w:val="005F29A7"/>
    <w:rsid w:val="005F3BBD"/>
    <w:rsid w:val="005F3DB5"/>
    <w:rsid w:val="005F6E26"/>
    <w:rsid w:val="005F7313"/>
    <w:rsid w:val="005F738F"/>
    <w:rsid w:val="006014BA"/>
    <w:rsid w:val="006047E8"/>
    <w:rsid w:val="00607351"/>
    <w:rsid w:val="006144C1"/>
    <w:rsid w:val="006153C2"/>
    <w:rsid w:val="0061551C"/>
    <w:rsid w:val="00621CB6"/>
    <w:rsid w:val="00622E76"/>
    <w:rsid w:val="00622EE4"/>
    <w:rsid w:val="00623013"/>
    <w:rsid w:val="0062352A"/>
    <w:rsid w:val="00632BCA"/>
    <w:rsid w:val="00633DB2"/>
    <w:rsid w:val="00634C4F"/>
    <w:rsid w:val="00641338"/>
    <w:rsid w:val="00641EB1"/>
    <w:rsid w:val="0064208D"/>
    <w:rsid w:val="00643E89"/>
    <w:rsid w:val="00651972"/>
    <w:rsid w:val="00651DBA"/>
    <w:rsid w:val="006533AE"/>
    <w:rsid w:val="00657424"/>
    <w:rsid w:val="00660A57"/>
    <w:rsid w:val="00660F4F"/>
    <w:rsid w:val="006637BE"/>
    <w:rsid w:val="00665969"/>
    <w:rsid w:val="00671B01"/>
    <w:rsid w:val="0067290F"/>
    <w:rsid w:val="0067353F"/>
    <w:rsid w:val="0067495C"/>
    <w:rsid w:val="00676F18"/>
    <w:rsid w:val="00681E40"/>
    <w:rsid w:val="00686A5C"/>
    <w:rsid w:val="006876FA"/>
    <w:rsid w:val="006907A0"/>
    <w:rsid w:val="00696E75"/>
    <w:rsid w:val="0069784D"/>
    <w:rsid w:val="006A12F0"/>
    <w:rsid w:val="006A19D5"/>
    <w:rsid w:val="006B04A8"/>
    <w:rsid w:val="006B1989"/>
    <w:rsid w:val="006B25B6"/>
    <w:rsid w:val="006B4640"/>
    <w:rsid w:val="006B5F8C"/>
    <w:rsid w:val="006B6845"/>
    <w:rsid w:val="006B71C4"/>
    <w:rsid w:val="006C0DE9"/>
    <w:rsid w:val="006C1426"/>
    <w:rsid w:val="006C2F8D"/>
    <w:rsid w:val="006C3522"/>
    <w:rsid w:val="006C50FD"/>
    <w:rsid w:val="006C665D"/>
    <w:rsid w:val="006E0ECD"/>
    <w:rsid w:val="006E3B53"/>
    <w:rsid w:val="006E7384"/>
    <w:rsid w:val="006F07D6"/>
    <w:rsid w:val="006F2B51"/>
    <w:rsid w:val="006F34DA"/>
    <w:rsid w:val="006F65D4"/>
    <w:rsid w:val="006F6C10"/>
    <w:rsid w:val="0070099E"/>
    <w:rsid w:val="00701045"/>
    <w:rsid w:val="0070265F"/>
    <w:rsid w:val="0070423E"/>
    <w:rsid w:val="00710414"/>
    <w:rsid w:val="00710ABC"/>
    <w:rsid w:val="0071132A"/>
    <w:rsid w:val="00711BC5"/>
    <w:rsid w:val="0071245A"/>
    <w:rsid w:val="00713CF5"/>
    <w:rsid w:val="007163D9"/>
    <w:rsid w:val="00721E52"/>
    <w:rsid w:val="0072204D"/>
    <w:rsid w:val="007225D9"/>
    <w:rsid w:val="00724F57"/>
    <w:rsid w:val="007251C9"/>
    <w:rsid w:val="007304D1"/>
    <w:rsid w:val="00731E0D"/>
    <w:rsid w:val="00732CDF"/>
    <w:rsid w:val="00732E4C"/>
    <w:rsid w:val="00736F1D"/>
    <w:rsid w:val="0073718B"/>
    <w:rsid w:val="00740893"/>
    <w:rsid w:val="0074141A"/>
    <w:rsid w:val="00741E9A"/>
    <w:rsid w:val="0074288F"/>
    <w:rsid w:val="00750DB9"/>
    <w:rsid w:val="00751B67"/>
    <w:rsid w:val="00751F0A"/>
    <w:rsid w:val="007542A8"/>
    <w:rsid w:val="007560ED"/>
    <w:rsid w:val="00757B39"/>
    <w:rsid w:val="00762553"/>
    <w:rsid w:val="00762B60"/>
    <w:rsid w:val="00764914"/>
    <w:rsid w:val="00767F2A"/>
    <w:rsid w:val="00772457"/>
    <w:rsid w:val="00775109"/>
    <w:rsid w:val="00775CFB"/>
    <w:rsid w:val="00783192"/>
    <w:rsid w:val="00783D33"/>
    <w:rsid w:val="00783FFC"/>
    <w:rsid w:val="00784137"/>
    <w:rsid w:val="007867AA"/>
    <w:rsid w:val="00786F56"/>
    <w:rsid w:val="0079171F"/>
    <w:rsid w:val="007973D8"/>
    <w:rsid w:val="007A0161"/>
    <w:rsid w:val="007A07E4"/>
    <w:rsid w:val="007A2B97"/>
    <w:rsid w:val="007A36A4"/>
    <w:rsid w:val="007A3BDF"/>
    <w:rsid w:val="007A4E52"/>
    <w:rsid w:val="007A6DE0"/>
    <w:rsid w:val="007A6FAE"/>
    <w:rsid w:val="007A7E02"/>
    <w:rsid w:val="007B26C5"/>
    <w:rsid w:val="007B4058"/>
    <w:rsid w:val="007B466D"/>
    <w:rsid w:val="007B4B18"/>
    <w:rsid w:val="007C1647"/>
    <w:rsid w:val="007C2322"/>
    <w:rsid w:val="007C5250"/>
    <w:rsid w:val="007C5634"/>
    <w:rsid w:val="007C5B31"/>
    <w:rsid w:val="007C780B"/>
    <w:rsid w:val="007D295D"/>
    <w:rsid w:val="007D73D6"/>
    <w:rsid w:val="007E00AD"/>
    <w:rsid w:val="007E2011"/>
    <w:rsid w:val="007E3499"/>
    <w:rsid w:val="007E7DA7"/>
    <w:rsid w:val="007F1539"/>
    <w:rsid w:val="007F28E1"/>
    <w:rsid w:val="007F2FB5"/>
    <w:rsid w:val="007F48B7"/>
    <w:rsid w:val="00801668"/>
    <w:rsid w:val="00803899"/>
    <w:rsid w:val="0081066B"/>
    <w:rsid w:val="00810DC7"/>
    <w:rsid w:val="008168DC"/>
    <w:rsid w:val="00826C78"/>
    <w:rsid w:val="008305A7"/>
    <w:rsid w:val="008315A1"/>
    <w:rsid w:val="00832E8A"/>
    <w:rsid w:val="00832EBB"/>
    <w:rsid w:val="00832F53"/>
    <w:rsid w:val="00833D9D"/>
    <w:rsid w:val="00836D4F"/>
    <w:rsid w:val="00836FEA"/>
    <w:rsid w:val="00837B6A"/>
    <w:rsid w:val="00842397"/>
    <w:rsid w:val="00842E4D"/>
    <w:rsid w:val="00844184"/>
    <w:rsid w:val="00844A7E"/>
    <w:rsid w:val="00845B84"/>
    <w:rsid w:val="00846642"/>
    <w:rsid w:val="00846A87"/>
    <w:rsid w:val="00846B11"/>
    <w:rsid w:val="00850928"/>
    <w:rsid w:val="00854122"/>
    <w:rsid w:val="00854731"/>
    <w:rsid w:val="0085539A"/>
    <w:rsid w:val="00856869"/>
    <w:rsid w:val="00857617"/>
    <w:rsid w:val="00857BF0"/>
    <w:rsid w:val="0086136A"/>
    <w:rsid w:val="00861866"/>
    <w:rsid w:val="00862142"/>
    <w:rsid w:val="00864A8B"/>
    <w:rsid w:val="00866229"/>
    <w:rsid w:val="00866ED4"/>
    <w:rsid w:val="0087197C"/>
    <w:rsid w:val="00871C4E"/>
    <w:rsid w:val="0087234E"/>
    <w:rsid w:val="008723F3"/>
    <w:rsid w:val="008725D7"/>
    <w:rsid w:val="0087482E"/>
    <w:rsid w:val="00876B44"/>
    <w:rsid w:val="00876CE2"/>
    <w:rsid w:val="00877A0E"/>
    <w:rsid w:val="0088130B"/>
    <w:rsid w:val="008820E1"/>
    <w:rsid w:val="00882F67"/>
    <w:rsid w:val="0088471F"/>
    <w:rsid w:val="00885294"/>
    <w:rsid w:val="00892630"/>
    <w:rsid w:val="00893558"/>
    <w:rsid w:val="008954AA"/>
    <w:rsid w:val="008A0D28"/>
    <w:rsid w:val="008A1E31"/>
    <w:rsid w:val="008A3146"/>
    <w:rsid w:val="008A360A"/>
    <w:rsid w:val="008A40DD"/>
    <w:rsid w:val="008A416D"/>
    <w:rsid w:val="008A4E1E"/>
    <w:rsid w:val="008B138E"/>
    <w:rsid w:val="008B247E"/>
    <w:rsid w:val="008B3CB2"/>
    <w:rsid w:val="008B5C51"/>
    <w:rsid w:val="008B7F2C"/>
    <w:rsid w:val="008C2633"/>
    <w:rsid w:val="008C32B7"/>
    <w:rsid w:val="008C5F2D"/>
    <w:rsid w:val="008C6156"/>
    <w:rsid w:val="008D068D"/>
    <w:rsid w:val="008D1E09"/>
    <w:rsid w:val="008D3AAD"/>
    <w:rsid w:val="008D5CB1"/>
    <w:rsid w:val="008D65B4"/>
    <w:rsid w:val="008D6E6E"/>
    <w:rsid w:val="008E0EE3"/>
    <w:rsid w:val="008E1326"/>
    <w:rsid w:val="008E250B"/>
    <w:rsid w:val="008F10A2"/>
    <w:rsid w:val="008F1FAF"/>
    <w:rsid w:val="008F21EF"/>
    <w:rsid w:val="008F33FD"/>
    <w:rsid w:val="008F3843"/>
    <w:rsid w:val="008F7CAD"/>
    <w:rsid w:val="00901ACF"/>
    <w:rsid w:val="009020E1"/>
    <w:rsid w:val="00904FEF"/>
    <w:rsid w:val="0090511E"/>
    <w:rsid w:val="009066E7"/>
    <w:rsid w:val="00906D88"/>
    <w:rsid w:val="00907B58"/>
    <w:rsid w:val="0091144C"/>
    <w:rsid w:val="0091359F"/>
    <w:rsid w:val="00914704"/>
    <w:rsid w:val="00914EAB"/>
    <w:rsid w:val="00915562"/>
    <w:rsid w:val="00920308"/>
    <w:rsid w:val="00921B4D"/>
    <w:rsid w:val="00921BEC"/>
    <w:rsid w:val="0092393A"/>
    <w:rsid w:val="00924718"/>
    <w:rsid w:val="00924B85"/>
    <w:rsid w:val="00926421"/>
    <w:rsid w:val="0093025E"/>
    <w:rsid w:val="00930280"/>
    <w:rsid w:val="00930CCA"/>
    <w:rsid w:val="009315E6"/>
    <w:rsid w:val="009320B3"/>
    <w:rsid w:val="00932D71"/>
    <w:rsid w:val="00933645"/>
    <w:rsid w:val="00935D34"/>
    <w:rsid w:val="00940054"/>
    <w:rsid w:val="00941055"/>
    <w:rsid w:val="00943BB2"/>
    <w:rsid w:val="00944C86"/>
    <w:rsid w:val="00944D63"/>
    <w:rsid w:val="00945CD6"/>
    <w:rsid w:val="0094607C"/>
    <w:rsid w:val="0094615E"/>
    <w:rsid w:val="00956BFC"/>
    <w:rsid w:val="00957AE3"/>
    <w:rsid w:val="00960433"/>
    <w:rsid w:val="00960814"/>
    <w:rsid w:val="00963B80"/>
    <w:rsid w:val="00963E54"/>
    <w:rsid w:val="00963FD4"/>
    <w:rsid w:val="00964134"/>
    <w:rsid w:val="009648CE"/>
    <w:rsid w:val="00964A9E"/>
    <w:rsid w:val="00965A47"/>
    <w:rsid w:val="00965C1B"/>
    <w:rsid w:val="00966DEB"/>
    <w:rsid w:val="00967D74"/>
    <w:rsid w:val="009705D6"/>
    <w:rsid w:val="00972270"/>
    <w:rsid w:val="00972BCA"/>
    <w:rsid w:val="00973370"/>
    <w:rsid w:val="00981B41"/>
    <w:rsid w:val="009842BB"/>
    <w:rsid w:val="00984CA2"/>
    <w:rsid w:val="00987356"/>
    <w:rsid w:val="009916BA"/>
    <w:rsid w:val="00992675"/>
    <w:rsid w:val="0099268D"/>
    <w:rsid w:val="00992737"/>
    <w:rsid w:val="009932C2"/>
    <w:rsid w:val="00993993"/>
    <w:rsid w:val="00997630"/>
    <w:rsid w:val="009A18E0"/>
    <w:rsid w:val="009A2A8B"/>
    <w:rsid w:val="009A592C"/>
    <w:rsid w:val="009A71F2"/>
    <w:rsid w:val="009B13F5"/>
    <w:rsid w:val="009B1638"/>
    <w:rsid w:val="009B2B9A"/>
    <w:rsid w:val="009B300A"/>
    <w:rsid w:val="009B400A"/>
    <w:rsid w:val="009C20E2"/>
    <w:rsid w:val="009C56E3"/>
    <w:rsid w:val="009C5812"/>
    <w:rsid w:val="009C5943"/>
    <w:rsid w:val="009C6CE0"/>
    <w:rsid w:val="009D0CE0"/>
    <w:rsid w:val="009D113A"/>
    <w:rsid w:val="009D47D2"/>
    <w:rsid w:val="009D5EB6"/>
    <w:rsid w:val="009D75EA"/>
    <w:rsid w:val="009D7C70"/>
    <w:rsid w:val="009E008C"/>
    <w:rsid w:val="009E2188"/>
    <w:rsid w:val="009E24C2"/>
    <w:rsid w:val="009E3296"/>
    <w:rsid w:val="009E3D78"/>
    <w:rsid w:val="009E55B2"/>
    <w:rsid w:val="009E70D0"/>
    <w:rsid w:val="009E7EF3"/>
    <w:rsid w:val="009F03DD"/>
    <w:rsid w:val="009F2864"/>
    <w:rsid w:val="009F451F"/>
    <w:rsid w:val="00A00F7B"/>
    <w:rsid w:val="00A01717"/>
    <w:rsid w:val="00A01F42"/>
    <w:rsid w:val="00A03C7E"/>
    <w:rsid w:val="00A077C8"/>
    <w:rsid w:val="00A10E11"/>
    <w:rsid w:val="00A1125A"/>
    <w:rsid w:val="00A11B61"/>
    <w:rsid w:val="00A11C03"/>
    <w:rsid w:val="00A11FCA"/>
    <w:rsid w:val="00A129E8"/>
    <w:rsid w:val="00A13A3C"/>
    <w:rsid w:val="00A14887"/>
    <w:rsid w:val="00A149C5"/>
    <w:rsid w:val="00A15C5B"/>
    <w:rsid w:val="00A15D39"/>
    <w:rsid w:val="00A161F5"/>
    <w:rsid w:val="00A2029B"/>
    <w:rsid w:val="00A3298B"/>
    <w:rsid w:val="00A33A77"/>
    <w:rsid w:val="00A35B0D"/>
    <w:rsid w:val="00A35B20"/>
    <w:rsid w:val="00A35BBD"/>
    <w:rsid w:val="00A35E23"/>
    <w:rsid w:val="00A36B39"/>
    <w:rsid w:val="00A36C23"/>
    <w:rsid w:val="00A40EEA"/>
    <w:rsid w:val="00A4334D"/>
    <w:rsid w:val="00A44209"/>
    <w:rsid w:val="00A446B3"/>
    <w:rsid w:val="00A46DA0"/>
    <w:rsid w:val="00A5085A"/>
    <w:rsid w:val="00A50F03"/>
    <w:rsid w:val="00A525D3"/>
    <w:rsid w:val="00A56DC8"/>
    <w:rsid w:val="00A62E8B"/>
    <w:rsid w:val="00A6490A"/>
    <w:rsid w:val="00A6533B"/>
    <w:rsid w:val="00A6566B"/>
    <w:rsid w:val="00A65D60"/>
    <w:rsid w:val="00A66655"/>
    <w:rsid w:val="00A7020D"/>
    <w:rsid w:val="00A7221D"/>
    <w:rsid w:val="00A77BCC"/>
    <w:rsid w:val="00A77E45"/>
    <w:rsid w:val="00A803ED"/>
    <w:rsid w:val="00A81244"/>
    <w:rsid w:val="00A83020"/>
    <w:rsid w:val="00A84409"/>
    <w:rsid w:val="00A85889"/>
    <w:rsid w:val="00A86CAD"/>
    <w:rsid w:val="00A86E4B"/>
    <w:rsid w:val="00A93AB2"/>
    <w:rsid w:val="00A94A0F"/>
    <w:rsid w:val="00A95B25"/>
    <w:rsid w:val="00AA0974"/>
    <w:rsid w:val="00AA0EB7"/>
    <w:rsid w:val="00AA29C0"/>
    <w:rsid w:val="00AA6296"/>
    <w:rsid w:val="00AB09E9"/>
    <w:rsid w:val="00AB3920"/>
    <w:rsid w:val="00AB665E"/>
    <w:rsid w:val="00AB66D6"/>
    <w:rsid w:val="00AB6965"/>
    <w:rsid w:val="00AB6C83"/>
    <w:rsid w:val="00AB763E"/>
    <w:rsid w:val="00AC1478"/>
    <w:rsid w:val="00AC24BA"/>
    <w:rsid w:val="00AC4DC6"/>
    <w:rsid w:val="00AC61F2"/>
    <w:rsid w:val="00AC6BCD"/>
    <w:rsid w:val="00AD0AA8"/>
    <w:rsid w:val="00AD4253"/>
    <w:rsid w:val="00AD470D"/>
    <w:rsid w:val="00AD5442"/>
    <w:rsid w:val="00AE2AA7"/>
    <w:rsid w:val="00AE3672"/>
    <w:rsid w:val="00AE4A03"/>
    <w:rsid w:val="00AF1C6D"/>
    <w:rsid w:val="00AF36A5"/>
    <w:rsid w:val="00AF3D6C"/>
    <w:rsid w:val="00AF3E5B"/>
    <w:rsid w:val="00B00CD7"/>
    <w:rsid w:val="00B0371F"/>
    <w:rsid w:val="00B03ACC"/>
    <w:rsid w:val="00B04942"/>
    <w:rsid w:val="00B04E66"/>
    <w:rsid w:val="00B05473"/>
    <w:rsid w:val="00B074F0"/>
    <w:rsid w:val="00B07EC2"/>
    <w:rsid w:val="00B10A71"/>
    <w:rsid w:val="00B126C5"/>
    <w:rsid w:val="00B14396"/>
    <w:rsid w:val="00B15689"/>
    <w:rsid w:val="00B200C0"/>
    <w:rsid w:val="00B2422A"/>
    <w:rsid w:val="00B243A2"/>
    <w:rsid w:val="00B27FAD"/>
    <w:rsid w:val="00B31393"/>
    <w:rsid w:val="00B31C67"/>
    <w:rsid w:val="00B427BC"/>
    <w:rsid w:val="00B4365F"/>
    <w:rsid w:val="00B45C1A"/>
    <w:rsid w:val="00B473DC"/>
    <w:rsid w:val="00B5221D"/>
    <w:rsid w:val="00B6248E"/>
    <w:rsid w:val="00B63B5F"/>
    <w:rsid w:val="00B64FBE"/>
    <w:rsid w:val="00B66874"/>
    <w:rsid w:val="00B7071C"/>
    <w:rsid w:val="00B71BE5"/>
    <w:rsid w:val="00B73ACF"/>
    <w:rsid w:val="00B76895"/>
    <w:rsid w:val="00B76AB9"/>
    <w:rsid w:val="00B80292"/>
    <w:rsid w:val="00B8058E"/>
    <w:rsid w:val="00B80907"/>
    <w:rsid w:val="00B8130C"/>
    <w:rsid w:val="00B8343B"/>
    <w:rsid w:val="00B84475"/>
    <w:rsid w:val="00B863E8"/>
    <w:rsid w:val="00B87BB9"/>
    <w:rsid w:val="00B91D97"/>
    <w:rsid w:val="00B920BB"/>
    <w:rsid w:val="00B93B21"/>
    <w:rsid w:val="00B960E3"/>
    <w:rsid w:val="00BA202D"/>
    <w:rsid w:val="00BA229A"/>
    <w:rsid w:val="00BA7144"/>
    <w:rsid w:val="00BB05B6"/>
    <w:rsid w:val="00BB2441"/>
    <w:rsid w:val="00BB4F99"/>
    <w:rsid w:val="00BB61CC"/>
    <w:rsid w:val="00BB70F9"/>
    <w:rsid w:val="00BC1C13"/>
    <w:rsid w:val="00BC1D7B"/>
    <w:rsid w:val="00BC2A1E"/>
    <w:rsid w:val="00BC3B7B"/>
    <w:rsid w:val="00BC5746"/>
    <w:rsid w:val="00BC577E"/>
    <w:rsid w:val="00BC5D33"/>
    <w:rsid w:val="00BD212D"/>
    <w:rsid w:val="00BD3C08"/>
    <w:rsid w:val="00BD4CFB"/>
    <w:rsid w:val="00BD5E9F"/>
    <w:rsid w:val="00BE0F20"/>
    <w:rsid w:val="00BE186C"/>
    <w:rsid w:val="00BE2E8E"/>
    <w:rsid w:val="00BE3A52"/>
    <w:rsid w:val="00BE4FD0"/>
    <w:rsid w:val="00BE5C2F"/>
    <w:rsid w:val="00BE5DD2"/>
    <w:rsid w:val="00BE69DD"/>
    <w:rsid w:val="00BE7952"/>
    <w:rsid w:val="00BF0528"/>
    <w:rsid w:val="00BF1899"/>
    <w:rsid w:val="00BF23B6"/>
    <w:rsid w:val="00BF2C7F"/>
    <w:rsid w:val="00BF2ECA"/>
    <w:rsid w:val="00BF3209"/>
    <w:rsid w:val="00BF46C5"/>
    <w:rsid w:val="00BF5F2E"/>
    <w:rsid w:val="00BF6117"/>
    <w:rsid w:val="00C01FFE"/>
    <w:rsid w:val="00C0252F"/>
    <w:rsid w:val="00C02FB1"/>
    <w:rsid w:val="00C032B6"/>
    <w:rsid w:val="00C0567D"/>
    <w:rsid w:val="00C12B95"/>
    <w:rsid w:val="00C13477"/>
    <w:rsid w:val="00C13551"/>
    <w:rsid w:val="00C1366C"/>
    <w:rsid w:val="00C13BE7"/>
    <w:rsid w:val="00C15603"/>
    <w:rsid w:val="00C16112"/>
    <w:rsid w:val="00C1674B"/>
    <w:rsid w:val="00C17679"/>
    <w:rsid w:val="00C17A24"/>
    <w:rsid w:val="00C22FF2"/>
    <w:rsid w:val="00C241CA"/>
    <w:rsid w:val="00C30C9D"/>
    <w:rsid w:val="00C30CA2"/>
    <w:rsid w:val="00C3201B"/>
    <w:rsid w:val="00C32128"/>
    <w:rsid w:val="00C32EA8"/>
    <w:rsid w:val="00C3314F"/>
    <w:rsid w:val="00C3395B"/>
    <w:rsid w:val="00C364F9"/>
    <w:rsid w:val="00C37D3F"/>
    <w:rsid w:val="00C43638"/>
    <w:rsid w:val="00C44FC6"/>
    <w:rsid w:val="00C47A07"/>
    <w:rsid w:val="00C531CA"/>
    <w:rsid w:val="00C53238"/>
    <w:rsid w:val="00C56EA9"/>
    <w:rsid w:val="00C57F8D"/>
    <w:rsid w:val="00C63845"/>
    <w:rsid w:val="00C65A13"/>
    <w:rsid w:val="00C65EC6"/>
    <w:rsid w:val="00C67D2B"/>
    <w:rsid w:val="00C72932"/>
    <w:rsid w:val="00C76CE5"/>
    <w:rsid w:val="00C777EE"/>
    <w:rsid w:val="00C82EA4"/>
    <w:rsid w:val="00C848FE"/>
    <w:rsid w:val="00C857D9"/>
    <w:rsid w:val="00C85B62"/>
    <w:rsid w:val="00C86D18"/>
    <w:rsid w:val="00C906DD"/>
    <w:rsid w:val="00C94CF0"/>
    <w:rsid w:val="00C9589E"/>
    <w:rsid w:val="00C9591E"/>
    <w:rsid w:val="00CA0C8E"/>
    <w:rsid w:val="00CA4A0E"/>
    <w:rsid w:val="00CA5E13"/>
    <w:rsid w:val="00CA6D9F"/>
    <w:rsid w:val="00CA76B5"/>
    <w:rsid w:val="00CA7D6F"/>
    <w:rsid w:val="00CB5798"/>
    <w:rsid w:val="00CC1F99"/>
    <w:rsid w:val="00CC2251"/>
    <w:rsid w:val="00CC3D15"/>
    <w:rsid w:val="00CC3EF6"/>
    <w:rsid w:val="00CC703B"/>
    <w:rsid w:val="00CC7AC4"/>
    <w:rsid w:val="00CD15B4"/>
    <w:rsid w:val="00CD2D38"/>
    <w:rsid w:val="00CD4CDB"/>
    <w:rsid w:val="00CD584F"/>
    <w:rsid w:val="00CD63B6"/>
    <w:rsid w:val="00CD7E54"/>
    <w:rsid w:val="00CE0468"/>
    <w:rsid w:val="00CE6EFF"/>
    <w:rsid w:val="00CE7301"/>
    <w:rsid w:val="00CE75D6"/>
    <w:rsid w:val="00CE772B"/>
    <w:rsid w:val="00CE7875"/>
    <w:rsid w:val="00CF305E"/>
    <w:rsid w:val="00CF4DE5"/>
    <w:rsid w:val="00CF5004"/>
    <w:rsid w:val="00D012A6"/>
    <w:rsid w:val="00D016B4"/>
    <w:rsid w:val="00D02F9C"/>
    <w:rsid w:val="00D031A2"/>
    <w:rsid w:val="00D0336C"/>
    <w:rsid w:val="00D06D5F"/>
    <w:rsid w:val="00D07B17"/>
    <w:rsid w:val="00D10385"/>
    <w:rsid w:val="00D12D1D"/>
    <w:rsid w:val="00D12FAF"/>
    <w:rsid w:val="00D13056"/>
    <w:rsid w:val="00D1535E"/>
    <w:rsid w:val="00D156B5"/>
    <w:rsid w:val="00D16A9C"/>
    <w:rsid w:val="00D170DD"/>
    <w:rsid w:val="00D20BCA"/>
    <w:rsid w:val="00D21CE1"/>
    <w:rsid w:val="00D23515"/>
    <w:rsid w:val="00D25C72"/>
    <w:rsid w:val="00D273FB"/>
    <w:rsid w:val="00D33D76"/>
    <w:rsid w:val="00D343BF"/>
    <w:rsid w:val="00D34F87"/>
    <w:rsid w:val="00D35EA0"/>
    <w:rsid w:val="00D4134A"/>
    <w:rsid w:val="00D417E2"/>
    <w:rsid w:val="00D41D4F"/>
    <w:rsid w:val="00D42063"/>
    <w:rsid w:val="00D42A4B"/>
    <w:rsid w:val="00D42CA8"/>
    <w:rsid w:val="00D47674"/>
    <w:rsid w:val="00D519D9"/>
    <w:rsid w:val="00D535B7"/>
    <w:rsid w:val="00D550E6"/>
    <w:rsid w:val="00D5542F"/>
    <w:rsid w:val="00D56BDD"/>
    <w:rsid w:val="00D60147"/>
    <w:rsid w:val="00D6632C"/>
    <w:rsid w:val="00D72B7E"/>
    <w:rsid w:val="00D73A6F"/>
    <w:rsid w:val="00D74FDC"/>
    <w:rsid w:val="00D7654B"/>
    <w:rsid w:val="00D77219"/>
    <w:rsid w:val="00D77B9B"/>
    <w:rsid w:val="00D80E76"/>
    <w:rsid w:val="00D857AA"/>
    <w:rsid w:val="00D86471"/>
    <w:rsid w:val="00D9049F"/>
    <w:rsid w:val="00D90EF6"/>
    <w:rsid w:val="00D91A02"/>
    <w:rsid w:val="00D91A8B"/>
    <w:rsid w:val="00D94312"/>
    <w:rsid w:val="00DA051E"/>
    <w:rsid w:val="00DA1DCB"/>
    <w:rsid w:val="00DA2A62"/>
    <w:rsid w:val="00DA6629"/>
    <w:rsid w:val="00DB1D6A"/>
    <w:rsid w:val="00DB24F8"/>
    <w:rsid w:val="00DB2F38"/>
    <w:rsid w:val="00DB6A28"/>
    <w:rsid w:val="00DC1AB3"/>
    <w:rsid w:val="00DC21F8"/>
    <w:rsid w:val="00DC52DA"/>
    <w:rsid w:val="00DD0370"/>
    <w:rsid w:val="00DD5194"/>
    <w:rsid w:val="00DD6ECE"/>
    <w:rsid w:val="00DE169E"/>
    <w:rsid w:val="00DE25B3"/>
    <w:rsid w:val="00DE5115"/>
    <w:rsid w:val="00DE7404"/>
    <w:rsid w:val="00DE7D3F"/>
    <w:rsid w:val="00DF35DF"/>
    <w:rsid w:val="00DF3D81"/>
    <w:rsid w:val="00DF4812"/>
    <w:rsid w:val="00DF5A80"/>
    <w:rsid w:val="00E00860"/>
    <w:rsid w:val="00E05A0A"/>
    <w:rsid w:val="00E06145"/>
    <w:rsid w:val="00E06146"/>
    <w:rsid w:val="00E06440"/>
    <w:rsid w:val="00E108A6"/>
    <w:rsid w:val="00E1134D"/>
    <w:rsid w:val="00E138D3"/>
    <w:rsid w:val="00E15D86"/>
    <w:rsid w:val="00E201D9"/>
    <w:rsid w:val="00E23175"/>
    <w:rsid w:val="00E23AEF"/>
    <w:rsid w:val="00E302E3"/>
    <w:rsid w:val="00E313E1"/>
    <w:rsid w:val="00E338D9"/>
    <w:rsid w:val="00E34628"/>
    <w:rsid w:val="00E35A58"/>
    <w:rsid w:val="00E4165E"/>
    <w:rsid w:val="00E41D46"/>
    <w:rsid w:val="00E431ED"/>
    <w:rsid w:val="00E432FE"/>
    <w:rsid w:val="00E44C14"/>
    <w:rsid w:val="00E46F1D"/>
    <w:rsid w:val="00E5021F"/>
    <w:rsid w:val="00E528F3"/>
    <w:rsid w:val="00E53549"/>
    <w:rsid w:val="00E54FC8"/>
    <w:rsid w:val="00E56359"/>
    <w:rsid w:val="00E5677F"/>
    <w:rsid w:val="00E56AD0"/>
    <w:rsid w:val="00E579D3"/>
    <w:rsid w:val="00E63672"/>
    <w:rsid w:val="00E63B4A"/>
    <w:rsid w:val="00E64BD1"/>
    <w:rsid w:val="00E67456"/>
    <w:rsid w:val="00E7089D"/>
    <w:rsid w:val="00E71DBE"/>
    <w:rsid w:val="00E7214D"/>
    <w:rsid w:val="00E72E9A"/>
    <w:rsid w:val="00E800CD"/>
    <w:rsid w:val="00E827A2"/>
    <w:rsid w:val="00E832E3"/>
    <w:rsid w:val="00E837ED"/>
    <w:rsid w:val="00E83D9C"/>
    <w:rsid w:val="00E86B43"/>
    <w:rsid w:val="00E86DB9"/>
    <w:rsid w:val="00E90AF0"/>
    <w:rsid w:val="00E90E7A"/>
    <w:rsid w:val="00E9136C"/>
    <w:rsid w:val="00E9328F"/>
    <w:rsid w:val="00E9347B"/>
    <w:rsid w:val="00E9452C"/>
    <w:rsid w:val="00E973B6"/>
    <w:rsid w:val="00EA0D86"/>
    <w:rsid w:val="00EA0DEB"/>
    <w:rsid w:val="00EA53FF"/>
    <w:rsid w:val="00EA5642"/>
    <w:rsid w:val="00EA7AA8"/>
    <w:rsid w:val="00EB0024"/>
    <w:rsid w:val="00EB1A79"/>
    <w:rsid w:val="00EB2299"/>
    <w:rsid w:val="00EB3954"/>
    <w:rsid w:val="00EB4024"/>
    <w:rsid w:val="00EB5B54"/>
    <w:rsid w:val="00EB6E42"/>
    <w:rsid w:val="00EB7187"/>
    <w:rsid w:val="00EC236E"/>
    <w:rsid w:val="00EC329F"/>
    <w:rsid w:val="00EC3893"/>
    <w:rsid w:val="00EC417B"/>
    <w:rsid w:val="00EC4B70"/>
    <w:rsid w:val="00EC4C88"/>
    <w:rsid w:val="00EC4DA0"/>
    <w:rsid w:val="00EC548F"/>
    <w:rsid w:val="00EC58F6"/>
    <w:rsid w:val="00ED0816"/>
    <w:rsid w:val="00ED2E47"/>
    <w:rsid w:val="00ED4091"/>
    <w:rsid w:val="00ED5A8D"/>
    <w:rsid w:val="00EE299E"/>
    <w:rsid w:val="00EE54B4"/>
    <w:rsid w:val="00EF2ACC"/>
    <w:rsid w:val="00EF4549"/>
    <w:rsid w:val="00EF6966"/>
    <w:rsid w:val="00F03241"/>
    <w:rsid w:val="00F0658D"/>
    <w:rsid w:val="00F106FA"/>
    <w:rsid w:val="00F130D4"/>
    <w:rsid w:val="00F13144"/>
    <w:rsid w:val="00F14194"/>
    <w:rsid w:val="00F15688"/>
    <w:rsid w:val="00F164AA"/>
    <w:rsid w:val="00F176D2"/>
    <w:rsid w:val="00F20F3C"/>
    <w:rsid w:val="00F240BA"/>
    <w:rsid w:val="00F26EF7"/>
    <w:rsid w:val="00F2763B"/>
    <w:rsid w:val="00F30134"/>
    <w:rsid w:val="00F30CFD"/>
    <w:rsid w:val="00F31CE6"/>
    <w:rsid w:val="00F32EDD"/>
    <w:rsid w:val="00F359E0"/>
    <w:rsid w:val="00F37277"/>
    <w:rsid w:val="00F40555"/>
    <w:rsid w:val="00F419DE"/>
    <w:rsid w:val="00F51524"/>
    <w:rsid w:val="00F53562"/>
    <w:rsid w:val="00F55527"/>
    <w:rsid w:val="00F57314"/>
    <w:rsid w:val="00F61929"/>
    <w:rsid w:val="00F63402"/>
    <w:rsid w:val="00F638C7"/>
    <w:rsid w:val="00F65942"/>
    <w:rsid w:val="00F659C1"/>
    <w:rsid w:val="00F661B8"/>
    <w:rsid w:val="00F71A76"/>
    <w:rsid w:val="00F73374"/>
    <w:rsid w:val="00F73644"/>
    <w:rsid w:val="00F73B7E"/>
    <w:rsid w:val="00F76BA7"/>
    <w:rsid w:val="00F76DD2"/>
    <w:rsid w:val="00F80DEC"/>
    <w:rsid w:val="00F81EB8"/>
    <w:rsid w:val="00F85F9D"/>
    <w:rsid w:val="00F86B04"/>
    <w:rsid w:val="00F91765"/>
    <w:rsid w:val="00F92574"/>
    <w:rsid w:val="00F93417"/>
    <w:rsid w:val="00F94DAF"/>
    <w:rsid w:val="00F975E8"/>
    <w:rsid w:val="00F97C94"/>
    <w:rsid w:val="00F97F45"/>
    <w:rsid w:val="00FA05FE"/>
    <w:rsid w:val="00FA314C"/>
    <w:rsid w:val="00FA479A"/>
    <w:rsid w:val="00FA5E69"/>
    <w:rsid w:val="00FA73FA"/>
    <w:rsid w:val="00FB1670"/>
    <w:rsid w:val="00FB22D7"/>
    <w:rsid w:val="00FB397A"/>
    <w:rsid w:val="00FC04C5"/>
    <w:rsid w:val="00FC078B"/>
    <w:rsid w:val="00FC2C47"/>
    <w:rsid w:val="00FC3E7C"/>
    <w:rsid w:val="00FC5EF5"/>
    <w:rsid w:val="00FC6E73"/>
    <w:rsid w:val="00FC7EC9"/>
    <w:rsid w:val="00FD10F8"/>
    <w:rsid w:val="00FD1B70"/>
    <w:rsid w:val="00FD2CD2"/>
    <w:rsid w:val="00FD3B71"/>
    <w:rsid w:val="00FD6E3E"/>
    <w:rsid w:val="00FD6F1A"/>
    <w:rsid w:val="00FD7600"/>
    <w:rsid w:val="00FE487C"/>
    <w:rsid w:val="00FE54A0"/>
    <w:rsid w:val="00FF3048"/>
    <w:rsid w:val="14DB8950"/>
    <w:rsid w:val="15055B57"/>
    <w:rsid w:val="3FE98683"/>
    <w:rsid w:val="5BA139D5"/>
    <w:rsid w:val="611034B2"/>
    <w:rsid w:val="75D1B2DA"/>
  </w:rsids>
  <w:docVars>
    <w:docVar w:name="__Grammarly_42___1" w:val="H4sIAAAAAAAEAKtWcslP9kxRslIyNDYyNDY2NDA0MrIwMTKzNDdT0lEKTi0uzszPAykwtKwFAMhK40ct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9C4EDC9"/>
  <w15:chartTrackingRefBased/>
  <w15:docId w15:val="{8C396045-B6BA-4874-94AE-2480AD1C0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Default Paragraph Font" w:uiPriority="1"/>
    <w:lsdException w:name="Body Text" w:uiPriority="1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3E7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C4F75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01775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984C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E31E2"/>
    <w:pPr>
      <w:keepNext/>
      <w:keepLines/>
      <w:widowControl w:val="0"/>
      <w:autoSpaceDE w:val="0"/>
      <w:autoSpaceDN w:val="0"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C4F75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8C32B7"/>
    <w:rPr>
      <w:rFonts w:ascii="Cambria" w:hAnsi="Cambria"/>
      <w:b/>
      <w:bCs/>
      <w:i/>
      <w:iCs/>
      <w:sz w:val="28"/>
      <w:szCs w:val="28"/>
    </w:rPr>
  </w:style>
  <w:style w:type="character" w:customStyle="1" w:styleId="Heading4Char">
    <w:name w:val="Heading 4 Char"/>
    <w:link w:val="Heading4"/>
    <w:rsid w:val="00984CA2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3E31E2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Header">
    <w:name w:val="header"/>
    <w:basedOn w:val="Normal"/>
    <w:link w:val="HeaderChar"/>
    <w:rsid w:val="00292B7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A35B0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92B7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C4F75"/>
    <w:rPr>
      <w:sz w:val="24"/>
      <w:szCs w:val="24"/>
    </w:rPr>
  </w:style>
  <w:style w:type="character" w:styleId="PageNumber">
    <w:name w:val="page number"/>
    <w:basedOn w:val="DefaultParagraphFont"/>
    <w:rsid w:val="00292B70"/>
  </w:style>
  <w:style w:type="paragraph" w:styleId="BalloonText">
    <w:name w:val="Balloon Text"/>
    <w:basedOn w:val="Normal"/>
    <w:link w:val="BalloonTextChar"/>
    <w:rsid w:val="004D6C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D6CA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D1B7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  <w:style w:type="character" w:styleId="Hyperlink">
    <w:name w:val="Hyperlink"/>
    <w:rsid w:val="00EC329F"/>
    <w:rPr>
      <w:color w:val="0000FF"/>
      <w:u w:val="single"/>
    </w:rPr>
  </w:style>
  <w:style w:type="character" w:styleId="CommentReference">
    <w:name w:val="annotation reference"/>
    <w:rsid w:val="005A6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A64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64C5"/>
  </w:style>
  <w:style w:type="paragraph" w:styleId="CommentSubject">
    <w:name w:val="annotation subject"/>
    <w:basedOn w:val="CommentText"/>
    <w:next w:val="CommentText"/>
    <w:link w:val="CommentSubjectChar"/>
    <w:rsid w:val="005A64C5"/>
    <w:rPr>
      <w:b/>
      <w:bCs/>
    </w:rPr>
  </w:style>
  <w:style w:type="character" w:customStyle="1" w:styleId="CommentSubjectChar">
    <w:name w:val="Comment Subject Char"/>
    <w:link w:val="CommentSubject"/>
    <w:rsid w:val="005A64C5"/>
    <w:rPr>
      <w:b/>
      <w:bCs/>
    </w:rPr>
  </w:style>
  <w:style w:type="paragraph" w:customStyle="1" w:styleId="ReportCover-Title">
    <w:name w:val="ReportCover-Title"/>
    <w:basedOn w:val="Normal"/>
    <w:rsid w:val="002C4F75"/>
    <w:pPr>
      <w:spacing w:line="420" w:lineRule="exact"/>
    </w:pPr>
    <w:rPr>
      <w:rFonts w:ascii="Franklin Gothic Medium" w:hAnsi="Franklin Gothic Medium"/>
      <w:b/>
      <w:color w:val="003C79"/>
      <w:sz w:val="40"/>
      <w:szCs w:val="40"/>
    </w:rPr>
  </w:style>
  <w:style w:type="paragraph" w:customStyle="1" w:styleId="ReportCover-Date">
    <w:name w:val="ReportCover-Date"/>
    <w:basedOn w:val="Normal"/>
    <w:rsid w:val="002C4F75"/>
    <w:pPr>
      <w:spacing w:after="840" w:line="260" w:lineRule="exact"/>
    </w:pPr>
    <w:rPr>
      <w:rFonts w:ascii="Franklin Gothic Medium" w:hAnsi="Franklin Gothic Medium"/>
      <w:b/>
      <w:color w:val="003C79"/>
      <w:szCs w:val="20"/>
    </w:rPr>
  </w:style>
  <w:style w:type="paragraph" w:customStyle="1" w:styleId="ReportCover-Prepared">
    <w:name w:val="ReportCover-Prepared"/>
    <w:basedOn w:val="Normal"/>
    <w:rsid w:val="002C4F75"/>
    <w:pPr>
      <w:spacing w:line="260" w:lineRule="exact"/>
    </w:pPr>
    <w:rPr>
      <w:rFonts w:ascii="Franklin Gothic Medium" w:hAnsi="Franklin Gothic Medium"/>
      <w:color w:val="003C79"/>
      <w:sz w:val="20"/>
      <w:szCs w:val="20"/>
    </w:rPr>
  </w:style>
  <w:style w:type="character" w:styleId="Emphasis">
    <w:name w:val="Emphasis"/>
    <w:qFormat/>
    <w:rsid w:val="008F10A2"/>
    <w:rPr>
      <w:rFonts w:cs="Times New Roman"/>
      <w:i/>
      <w:iCs/>
    </w:rPr>
  </w:style>
  <w:style w:type="paragraph" w:customStyle="1" w:styleId="NormalSS12">
    <w:name w:val="NormalSS 12"/>
    <w:basedOn w:val="Normal"/>
    <w:rsid w:val="008F10A2"/>
    <w:pPr>
      <w:tabs>
        <w:tab w:val="left" w:pos="432"/>
      </w:tabs>
      <w:spacing w:after="240"/>
      <w:ind w:firstLine="432"/>
      <w:jc w:val="both"/>
    </w:pPr>
    <w:rPr>
      <w:rFonts w:ascii="Garamond" w:eastAsia="Calibri" w:hAnsi="Garamond"/>
    </w:rPr>
  </w:style>
  <w:style w:type="paragraph" w:styleId="NoSpacing">
    <w:name w:val="No Spacing"/>
    <w:uiPriority w:val="1"/>
    <w:qFormat/>
    <w:rsid w:val="00A35B0D"/>
    <w:pPr>
      <w:widowControl w:val="0"/>
    </w:pPr>
    <w:rPr>
      <w:rFonts w:ascii="Courier New" w:hAnsi="Courier New"/>
      <w:snapToGrid w:val="0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F61929"/>
    <w:pPr>
      <w:ind w:left="720"/>
    </w:pPr>
  </w:style>
  <w:style w:type="character" w:customStyle="1" w:styleId="ListParagraphChar">
    <w:name w:val="List Paragraph Char"/>
    <w:link w:val="ListParagraph"/>
    <w:uiPriority w:val="34"/>
    <w:locked/>
    <w:rsid w:val="00A56DC8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rsid w:val="00AB66D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B66D6"/>
  </w:style>
  <w:style w:type="character" w:styleId="FootnoteReference">
    <w:name w:val="footnote reference"/>
    <w:uiPriority w:val="99"/>
    <w:rsid w:val="00AB66D6"/>
    <w:rPr>
      <w:vertAlign w:val="superscript"/>
    </w:rPr>
  </w:style>
  <w:style w:type="character" w:customStyle="1" w:styleId="apple-converted-space">
    <w:name w:val="apple-converted-space"/>
    <w:rsid w:val="004F1C27"/>
  </w:style>
  <w:style w:type="table" w:styleId="TableGrid">
    <w:name w:val="Table Grid"/>
    <w:basedOn w:val="TableNormal"/>
    <w:uiPriority w:val="59"/>
    <w:rsid w:val="00381A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85262"/>
    <w:pPr>
      <w:spacing w:before="100" w:beforeAutospacing="1" w:after="100" w:afterAutospacing="1"/>
    </w:pPr>
    <w:rPr>
      <w:rFonts w:eastAsia="Calibri"/>
    </w:rPr>
  </w:style>
  <w:style w:type="character" w:styleId="FollowedHyperlink">
    <w:name w:val="FollowedHyperlink"/>
    <w:rsid w:val="00B7071C"/>
    <w:rPr>
      <w:color w:val="800080"/>
      <w:u w:val="single"/>
    </w:rPr>
  </w:style>
  <w:style w:type="paragraph" w:styleId="Revision">
    <w:name w:val="Revision"/>
    <w:hidden/>
    <w:uiPriority w:val="99"/>
    <w:semiHidden/>
    <w:rsid w:val="008954AA"/>
    <w:rPr>
      <w:sz w:val="24"/>
      <w:szCs w:val="24"/>
    </w:rPr>
  </w:style>
  <w:style w:type="paragraph" w:styleId="EndnoteText">
    <w:name w:val="endnote text"/>
    <w:basedOn w:val="Normal"/>
    <w:link w:val="EndnoteTextChar"/>
    <w:rsid w:val="00296CA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296CA6"/>
  </w:style>
  <w:style w:type="character" w:styleId="EndnoteReference">
    <w:name w:val="endnote reference"/>
    <w:basedOn w:val="DefaultParagraphFont"/>
    <w:rsid w:val="00296CA6"/>
    <w:rPr>
      <w:vertAlign w:val="superscript"/>
    </w:rPr>
  </w:style>
  <w:style w:type="paragraph" w:customStyle="1" w:styleId="TableParagraph">
    <w:name w:val="Table Paragraph"/>
    <w:basedOn w:val="Normal"/>
    <w:uiPriority w:val="1"/>
    <w:qFormat/>
    <w:rsid w:val="00B84475"/>
    <w:pPr>
      <w:widowControl w:val="0"/>
      <w:autoSpaceDE w:val="0"/>
      <w:autoSpaceDN w:val="0"/>
      <w:spacing w:before="14"/>
      <w:ind w:left="323" w:hanging="216"/>
    </w:pPr>
    <w:rPr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4F168A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4F168A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1F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11FE8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2422A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B2422A"/>
  </w:style>
  <w:style w:type="character" w:customStyle="1" w:styleId="eop">
    <w:name w:val="eop"/>
    <w:basedOn w:val="DefaultParagraphFont"/>
    <w:rsid w:val="00B2422A"/>
  </w:style>
  <w:style w:type="paragraph" w:styleId="BodyTextIndent">
    <w:name w:val="Body Text Indent"/>
    <w:basedOn w:val="Normal"/>
    <w:link w:val="BodyTextIndentChar"/>
    <w:rsid w:val="004A1B7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4A1B70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unhideWhenUsed/>
    <w:rsid w:val="00D21CE1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3314F"/>
    <w:rPr>
      <w:color w:val="2B579A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unhideWhenUsed/>
    <w:rsid w:val="003F1168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3F1168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E20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control" Target="activeX/activeX2.xml" /><Relationship Id="rId11" Type="http://schemas.openxmlformats.org/officeDocument/2006/relationships/control" Target="activeX/activeX3.xml" /><Relationship Id="rId12" Type="http://schemas.openxmlformats.org/officeDocument/2006/relationships/control" Target="activeX/activeX4.xml" /><Relationship Id="rId13" Type="http://schemas.openxmlformats.org/officeDocument/2006/relationships/control" Target="activeX/activeX5.xml" /><Relationship Id="rId14" Type="http://schemas.openxmlformats.org/officeDocument/2006/relationships/control" Target="activeX/activeX6.xml" /><Relationship Id="rId15" Type="http://schemas.openxmlformats.org/officeDocument/2006/relationships/image" Target="media/image2.wmf" /><Relationship Id="rId16" Type="http://schemas.openxmlformats.org/officeDocument/2006/relationships/control" Target="activeX/activeX7.xml" /><Relationship Id="rId17" Type="http://schemas.openxmlformats.org/officeDocument/2006/relationships/control" Target="activeX/activeX8.xml" /><Relationship Id="rId18" Type="http://schemas.openxmlformats.org/officeDocument/2006/relationships/control" Target="activeX/activeX9.xml" /><Relationship Id="rId19" Type="http://schemas.openxmlformats.org/officeDocument/2006/relationships/control" Target="activeX/activeX10.xml" /><Relationship Id="rId2" Type="http://schemas.openxmlformats.org/officeDocument/2006/relationships/webSettings" Target="webSettings.xml" /><Relationship Id="rId20" Type="http://schemas.openxmlformats.org/officeDocument/2006/relationships/header" Target="header1.xml" /><Relationship Id="rId21" Type="http://schemas.openxmlformats.org/officeDocument/2006/relationships/header" Target="header2.xml" /><Relationship Id="rId22" Type="http://schemas.openxmlformats.org/officeDocument/2006/relationships/footer" Target="footer1.xml" /><Relationship Id="rId23" Type="http://schemas.openxmlformats.org/officeDocument/2006/relationships/footer" Target="footer2.xml" /><Relationship Id="rId24" Type="http://schemas.openxmlformats.org/officeDocument/2006/relationships/header" Target="header3.xml" /><Relationship Id="rId25" Type="http://schemas.openxmlformats.org/officeDocument/2006/relationships/footer" Target="footer3.xml" /><Relationship Id="rId26" Type="http://schemas.openxmlformats.org/officeDocument/2006/relationships/glossaryDocument" Target="glossary/document.xml" /><Relationship Id="rId27" Type="http://schemas.openxmlformats.org/officeDocument/2006/relationships/theme" Target="theme/theme1.xml" /><Relationship Id="rId28" Type="http://schemas.openxmlformats.org/officeDocument/2006/relationships/numbering" Target="numbering.xml" /><Relationship Id="rId29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wmf" /><Relationship Id="rId9" Type="http://schemas.openxmlformats.org/officeDocument/2006/relationships/control" Target="activeX/activeX1.xml" /></Relationships>
</file>

<file path=word/activeX/_rels/activeX1.xml.rels><?xml version="1.0" encoding="utf-8" standalone="yes"?><Relationships xmlns="http://schemas.openxmlformats.org/package/2006/relationships"><Relationship Id="rId1" Type="http://schemas.microsoft.com/office/2006/relationships/activeXControlBinary" Target="activeX1.bin" /></Relationships>
</file>

<file path=word/activeX/_rels/activeX10.xml.rels><?xml version="1.0" encoding="utf-8" standalone="yes"?><Relationships xmlns="http://schemas.openxmlformats.org/package/2006/relationships"><Relationship Id="rId1" Type="http://schemas.microsoft.com/office/2006/relationships/activeXControlBinary" Target="activeX10.bin" /></Relationships>
</file>

<file path=word/activeX/_rels/activeX2.xml.rels><?xml version="1.0" encoding="utf-8" standalone="yes"?><Relationships xmlns="http://schemas.openxmlformats.org/package/2006/relationships"><Relationship Id="rId1" Type="http://schemas.microsoft.com/office/2006/relationships/activeXControlBinary" Target="activeX2.bin" /></Relationships>
</file>

<file path=word/activeX/_rels/activeX3.xml.rels><?xml version="1.0" encoding="utf-8" standalone="yes"?><Relationships xmlns="http://schemas.openxmlformats.org/package/2006/relationships"><Relationship Id="rId1" Type="http://schemas.microsoft.com/office/2006/relationships/activeXControlBinary" Target="activeX3.bin" /></Relationships>
</file>

<file path=word/activeX/_rels/activeX4.xml.rels><?xml version="1.0" encoding="utf-8" standalone="yes"?><Relationships xmlns="http://schemas.openxmlformats.org/package/2006/relationships"><Relationship Id="rId1" Type="http://schemas.microsoft.com/office/2006/relationships/activeXControlBinary" Target="activeX4.bin" /></Relationships>
</file>

<file path=word/activeX/_rels/activeX5.xml.rels><?xml version="1.0" encoding="utf-8" standalone="yes"?><Relationships xmlns="http://schemas.openxmlformats.org/package/2006/relationships"><Relationship Id="rId1" Type="http://schemas.microsoft.com/office/2006/relationships/activeXControlBinary" Target="activeX5.bin" /></Relationships>
</file>

<file path=word/activeX/_rels/activeX6.xml.rels><?xml version="1.0" encoding="utf-8" standalone="yes"?><Relationships xmlns="http://schemas.openxmlformats.org/package/2006/relationships"><Relationship Id="rId1" Type="http://schemas.microsoft.com/office/2006/relationships/activeXControlBinary" Target="activeX6.bin" /></Relationships>
</file>

<file path=word/activeX/_rels/activeX7.xml.rels><?xml version="1.0" encoding="utf-8" standalone="yes"?><Relationships xmlns="http://schemas.openxmlformats.org/package/2006/relationships"><Relationship Id="rId1" Type="http://schemas.microsoft.com/office/2006/relationships/activeXControlBinary" Target="activeX7.bin" /></Relationships>
</file>

<file path=word/activeX/_rels/activeX8.xml.rels><?xml version="1.0" encoding="utf-8" standalone="yes"?><Relationships xmlns="http://schemas.openxmlformats.org/package/2006/relationships"><Relationship Id="rId1" Type="http://schemas.microsoft.com/office/2006/relationships/activeXControlBinary" Target="activeX8.bin" /></Relationships>
</file>

<file path=word/activeX/_rels/activeX9.xml.rels><?xml version="1.0" encoding="utf-8" standalone="yes"?><Relationships xmlns="http://schemas.openxmlformats.org/package/2006/relationships"><Relationship Id="rId1" Type="http://schemas.microsoft.com/office/2006/relationships/activeXControlBinary" Target="activeX9.bin" 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styles" Target="style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docParts>
    <w:docPart>
      <w:docPartPr>
        <w:name w:val="7801A1371EE34305BA9DD9BD1C812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300CC-E55C-4411-8E5E-D42F4E2DF306}"/>
      </w:docPartPr>
      <w:docPartBody>
        <w:p w:rsidR="00C17679" w:rsidP="00C17679">
          <w:pPr>
            <w:pStyle w:val="7801A1371EE34305BA9DD9BD1C812428"/>
          </w:pPr>
          <w:r w:rsidRPr="00036B48">
            <w:rPr>
              <w:rStyle w:val="PlaceholderText"/>
              <w:rFonts w:ascii="Arial Narrow" w:hAnsi="Arial Narrow"/>
              <w:sz w:val="20"/>
              <w:szCs w:val="20"/>
            </w:rPr>
            <w:t>Choose an item.</w:t>
          </w:r>
        </w:p>
      </w:docPartBody>
    </w:docPart>
    <w:docPart>
      <w:docPartPr>
        <w:name w:val="8FC1F9E2E6BA44469F9BA7561E853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E1E70-2F6D-45D1-B963-800692B3D8B0}"/>
      </w:docPartPr>
      <w:docPartBody>
        <w:p w:rsidR="00C17679" w:rsidP="00C17679">
          <w:pPr>
            <w:pStyle w:val="8FC1F9E2E6BA44469F9BA7561E853352"/>
          </w:pPr>
          <w:r w:rsidRPr="00036B48">
            <w:rPr>
              <w:rStyle w:val="PlaceholderText"/>
              <w:rFonts w:ascii="Arial Narrow" w:hAnsi="Arial Narrow"/>
              <w:sz w:val="20"/>
              <w:szCs w:val="20"/>
            </w:rPr>
            <w:t>Choose an item.</w:t>
          </w:r>
        </w:p>
      </w:docPartBody>
    </w:docPart>
    <w:docPart>
      <w:docPartPr>
        <w:name w:val="9AD033951BF847419750DFC114F82C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09A0D-18CC-496F-9E9B-EA3A61D8236D}"/>
      </w:docPartPr>
      <w:docPartBody>
        <w:p w:rsidR="00C17679" w:rsidP="00C17679">
          <w:pPr>
            <w:pStyle w:val="9AD033951BF847419750DFC114F82CB4"/>
          </w:pPr>
          <w:r w:rsidRPr="00036B48">
            <w:rPr>
              <w:rStyle w:val="PlaceholderText"/>
              <w:rFonts w:ascii="Arial Narrow" w:hAnsi="Arial Narrow"/>
              <w:sz w:val="20"/>
              <w:szCs w:val="20"/>
            </w:rPr>
            <w:t>Choose an item.</w:t>
          </w:r>
        </w:p>
      </w:docPartBody>
    </w:docPart>
    <w:docPart>
      <w:docPartPr>
        <w:name w:val="1024BC80DA2B4DC19997CEA3E0D99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52E1B-834E-4683-90F4-F50C558141FF}"/>
      </w:docPartPr>
      <w:docPartBody>
        <w:p w:rsidR="00C17679" w:rsidP="00C17679">
          <w:pPr>
            <w:pStyle w:val="1024BC80DA2B4DC19997CEA3E0D99BFF"/>
          </w:pPr>
          <w:r w:rsidRPr="00036B48">
            <w:rPr>
              <w:rStyle w:val="PlaceholderText"/>
              <w:rFonts w:ascii="Arial Narrow" w:hAnsi="Arial Narrow"/>
              <w:sz w:val="20"/>
              <w:szCs w:val="20"/>
            </w:rPr>
            <w:t>Choose an item.</w:t>
          </w:r>
        </w:p>
      </w:docPartBody>
    </w:docPart>
    <w:docPart>
      <w:docPartPr>
        <w:name w:val="13024F708D3C4511800F5DA7D901B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78AB8-8812-4D27-B7E8-3F65B81012BB}"/>
      </w:docPartPr>
      <w:docPartBody>
        <w:p w:rsidR="00C17679" w:rsidP="00C17679">
          <w:pPr>
            <w:pStyle w:val="13024F708D3C4511800F5DA7D901BFCC"/>
          </w:pPr>
          <w:r w:rsidRPr="00036B48">
            <w:rPr>
              <w:rStyle w:val="PlaceholderText"/>
              <w:rFonts w:ascii="Arial Narrow" w:hAnsi="Arial Narrow"/>
              <w:sz w:val="20"/>
              <w:szCs w:val="20"/>
            </w:rPr>
            <w:t>Choose an item.</w:t>
          </w:r>
        </w:p>
      </w:docPartBody>
    </w:docPart>
    <w:docPart>
      <w:docPartPr>
        <w:name w:val="AD835B61FB994F5CB598520A6F837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E21E5-E015-479D-9AB9-E8DAE5171F01}"/>
      </w:docPartPr>
      <w:docPartBody>
        <w:p w:rsidR="00C17679" w:rsidP="00C17679">
          <w:pPr>
            <w:pStyle w:val="AD835B61FB994F5CB598520A6F837DF7"/>
          </w:pPr>
          <w:r w:rsidRPr="00036B48">
            <w:rPr>
              <w:rStyle w:val="PlaceholderText"/>
              <w:rFonts w:ascii="Arial Narrow" w:hAnsi="Arial Narrow"/>
              <w:sz w:val="20"/>
              <w:szCs w:val="20"/>
            </w:rPr>
            <w:t>Choose an item.</w:t>
          </w:r>
        </w:p>
      </w:docPartBody>
    </w:docPart>
    <w:docPart>
      <w:docPartPr>
        <w:name w:val="94D6BD1A56514C27A3D5C8B6734ED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9A8A1-D30E-40E0-B56F-758AA34FD422}"/>
      </w:docPartPr>
      <w:docPartBody>
        <w:p w:rsidR="00C17679" w:rsidP="00C17679">
          <w:pPr>
            <w:pStyle w:val="94D6BD1A56514C27A3D5C8B6734ED200"/>
          </w:pPr>
          <w:r w:rsidRPr="00036B48">
            <w:rPr>
              <w:rStyle w:val="PlaceholderText"/>
              <w:rFonts w:ascii="Arial Narrow" w:hAnsi="Arial Narrow"/>
              <w:sz w:val="20"/>
              <w:szCs w:val="20"/>
            </w:rPr>
            <w:t>Choose an item.</w:t>
          </w:r>
        </w:p>
      </w:docPartBody>
    </w:docPart>
    <w:docPart>
      <w:docPartPr>
        <w:name w:val="E9ADE9DF6B204742BF329CF41C854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21A77-E018-44F9-81D0-BA7749CD98F0}"/>
      </w:docPartPr>
      <w:docPartBody>
        <w:p w:rsidR="00C17679" w:rsidP="00C17679">
          <w:pPr>
            <w:pStyle w:val="E9ADE9DF6B204742BF329CF41C854C32"/>
          </w:pPr>
          <w:r w:rsidRPr="00036B48">
            <w:rPr>
              <w:rStyle w:val="PlaceholderText"/>
              <w:rFonts w:ascii="Arial Narrow" w:hAnsi="Arial Narrow"/>
              <w:sz w:val="20"/>
              <w:szCs w:val="20"/>
            </w:rPr>
            <w:t>Choose an item.</w:t>
          </w:r>
        </w:p>
      </w:docPartBody>
    </w:docPart>
    <w:docPart>
      <w:docPartPr>
        <w:name w:val="D3E77890738344C986DDADC0DED5B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7D3FC-2E50-4D5F-84F2-92D618D675B7}"/>
      </w:docPartPr>
      <w:docPartBody>
        <w:p w:rsidR="00C17679" w:rsidP="00C17679">
          <w:pPr>
            <w:pStyle w:val="D3E77890738344C986DDADC0DED5B07C"/>
          </w:pPr>
          <w:r w:rsidRPr="00036B48">
            <w:rPr>
              <w:rStyle w:val="PlaceholderText"/>
              <w:rFonts w:ascii="Arial Narrow" w:hAnsi="Arial Narrow"/>
              <w:sz w:val="20"/>
              <w:szCs w:val="20"/>
            </w:rPr>
            <w:t>Choose an item.</w:t>
          </w:r>
        </w:p>
      </w:docPartBody>
    </w:docPart>
    <w:docPart>
      <w:docPartPr>
        <w:name w:val="BC3C6F9EBD70415DBAA2E4B5491A9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27E47-B627-4F82-B34C-6B6EAA396879}"/>
      </w:docPartPr>
      <w:docPartBody>
        <w:p w:rsidR="00C17679" w:rsidP="00C17679">
          <w:pPr>
            <w:pStyle w:val="BC3C6F9EBD70415DBAA2E4B5491A9041"/>
          </w:pPr>
          <w:r w:rsidRPr="00036B48">
            <w:rPr>
              <w:rStyle w:val="PlaceholderText"/>
              <w:rFonts w:ascii="Arial Narrow" w:hAnsi="Arial Narrow"/>
              <w:sz w:val="20"/>
              <w:szCs w:val="20"/>
            </w:rPr>
            <w:t>Choose an item.</w:t>
          </w:r>
        </w:p>
      </w:docPartBody>
    </w:docPart>
    <w:docPart>
      <w:docPartPr>
        <w:name w:val="8BFF80F35A6647BDBFABB89F5411A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49898-8D8D-40D7-8B08-20305D774517}"/>
      </w:docPartPr>
      <w:docPartBody>
        <w:p w:rsidR="00C17679" w:rsidP="00C17679">
          <w:pPr>
            <w:pStyle w:val="8BFF80F35A6647BDBFABB89F5411AC6F"/>
          </w:pPr>
          <w:r w:rsidRPr="00036B48">
            <w:rPr>
              <w:rStyle w:val="PlaceholderText"/>
              <w:rFonts w:ascii="Arial Narrow" w:hAnsi="Arial Narrow"/>
              <w:sz w:val="20"/>
              <w:szCs w:val="20"/>
            </w:rPr>
            <w:t>Choose an item.</w:t>
          </w:r>
        </w:p>
      </w:docPartBody>
    </w:docPart>
    <w:docPart>
      <w:docPartPr>
        <w:name w:val="47CF7BAE6FB046489FB0EDE58671E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98881-1E23-48DE-BB48-A708C790AC7B}"/>
      </w:docPartPr>
      <w:docPartBody>
        <w:p w:rsidR="00251C89" w:rsidP="00C17679">
          <w:pPr>
            <w:pStyle w:val="47CF7BAE6FB046489FB0EDE58671E0E3"/>
          </w:pPr>
          <w:r w:rsidRPr="00036B48">
            <w:rPr>
              <w:rStyle w:val="PlaceholderText"/>
              <w:rFonts w:ascii="Arial Narrow" w:hAnsi="Arial Narrow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revisionView w:comments="1" w:formatting="1" w:inkAnnotations="1" w:insDel="0" w:markup="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228D"/>
    <w:rsid w:val="00060437"/>
    <w:rsid w:val="00150D77"/>
    <w:rsid w:val="001562BA"/>
    <w:rsid w:val="001C6242"/>
    <w:rsid w:val="0020228D"/>
    <w:rsid w:val="002249FE"/>
    <w:rsid w:val="00251C89"/>
    <w:rsid w:val="00360759"/>
    <w:rsid w:val="00407FA5"/>
    <w:rsid w:val="005621E1"/>
    <w:rsid w:val="005E1E34"/>
    <w:rsid w:val="006115B1"/>
    <w:rsid w:val="006B4640"/>
    <w:rsid w:val="00741818"/>
    <w:rsid w:val="007A1F7B"/>
    <w:rsid w:val="008D4BAD"/>
    <w:rsid w:val="0099268D"/>
    <w:rsid w:val="00A40BF5"/>
    <w:rsid w:val="00BC3A0E"/>
    <w:rsid w:val="00BF46C5"/>
    <w:rsid w:val="00C17679"/>
    <w:rsid w:val="00CE3CE1"/>
    <w:rsid w:val="00E5021F"/>
    <w:rsid w:val="00EB012D"/>
    <w:rsid w:val="00F41C08"/>
    <w:rsid w:val="00FB4DB2"/>
    <w:rsid w:val="00FD4101"/>
  </w:rsid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41818"/>
    <w:rPr>
      <w:color w:val="808080"/>
    </w:rPr>
  </w:style>
  <w:style w:type="paragraph" w:customStyle="1" w:styleId="7801A1371EE34305BA9DD9BD1C812428">
    <w:name w:val="7801A1371EE34305BA9DD9BD1C812428"/>
    <w:rsid w:val="00C17679"/>
  </w:style>
  <w:style w:type="paragraph" w:customStyle="1" w:styleId="8FC1F9E2E6BA44469F9BA7561E853352">
    <w:name w:val="8FC1F9E2E6BA44469F9BA7561E853352"/>
    <w:rsid w:val="00C17679"/>
  </w:style>
  <w:style w:type="paragraph" w:customStyle="1" w:styleId="9AD033951BF847419750DFC114F82CB4">
    <w:name w:val="9AD033951BF847419750DFC114F82CB4"/>
    <w:rsid w:val="00C17679"/>
  </w:style>
  <w:style w:type="paragraph" w:customStyle="1" w:styleId="1024BC80DA2B4DC19997CEA3E0D99BFF">
    <w:name w:val="1024BC80DA2B4DC19997CEA3E0D99BFF"/>
    <w:rsid w:val="00C17679"/>
  </w:style>
  <w:style w:type="paragraph" w:customStyle="1" w:styleId="13024F708D3C4511800F5DA7D901BFCC">
    <w:name w:val="13024F708D3C4511800F5DA7D901BFCC"/>
    <w:rsid w:val="00C17679"/>
  </w:style>
  <w:style w:type="paragraph" w:customStyle="1" w:styleId="AD835B61FB994F5CB598520A6F837DF7">
    <w:name w:val="AD835B61FB994F5CB598520A6F837DF7"/>
    <w:rsid w:val="00C17679"/>
  </w:style>
  <w:style w:type="paragraph" w:customStyle="1" w:styleId="94D6BD1A56514C27A3D5C8B6734ED200">
    <w:name w:val="94D6BD1A56514C27A3D5C8B6734ED200"/>
    <w:rsid w:val="00C17679"/>
  </w:style>
  <w:style w:type="paragraph" w:customStyle="1" w:styleId="E9ADE9DF6B204742BF329CF41C854C32">
    <w:name w:val="E9ADE9DF6B204742BF329CF41C854C32"/>
    <w:rsid w:val="00C17679"/>
  </w:style>
  <w:style w:type="paragraph" w:customStyle="1" w:styleId="D3E77890738344C986DDADC0DED5B07C">
    <w:name w:val="D3E77890738344C986DDADC0DED5B07C"/>
    <w:rsid w:val="00C17679"/>
  </w:style>
  <w:style w:type="paragraph" w:customStyle="1" w:styleId="BC3C6F9EBD70415DBAA2E4B5491A9041">
    <w:name w:val="BC3C6F9EBD70415DBAA2E4B5491A9041"/>
    <w:rsid w:val="00C17679"/>
  </w:style>
  <w:style w:type="paragraph" w:customStyle="1" w:styleId="8BFF80F35A6647BDBFABB89F5411AC6F">
    <w:name w:val="8BFF80F35A6647BDBFABB89F5411AC6F"/>
    <w:rsid w:val="00C17679"/>
  </w:style>
  <w:style w:type="paragraph" w:customStyle="1" w:styleId="47CF7BAE6FB046489FB0EDE58671E0E3">
    <w:name w:val="47CF7BAE6FB046489FB0EDE58671E0E3"/>
    <w:rsid w:val="00C176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551c42-4c2f-4600-82da-1a3846f80521" xsi:nil="true"/>
    <lcf76f155ced4ddcb4097134ff3c332f xmlns="89568cdc-7565-4196-8568-ff43f93bf71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E896D002647448BED951A7651064A" ma:contentTypeVersion="12" ma:contentTypeDescription="Create a new document." ma:contentTypeScope="" ma:versionID="c627bee5b1ce562964f98380d144bc1c">
  <xsd:schema xmlns:xsd="http://www.w3.org/2001/XMLSchema" xmlns:xs="http://www.w3.org/2001/XMLSchema" xmlns:p="http://schemas.microsoft.com/office/2006/metadata/properties" xmlns:ns2="89568cdc-7565-4196-8568-ff43f93bf717" xmlns:ns3="a2551c42-4c2f-4600-82da-1a3846f80521" targetNamespace="http://schemas.microsoft.com/office/2006/metadata/properties" ma:root="true" ma:fieldsID="e2adf1f042d67b11020d8bd232225c47" ns2:_="" ns3:_="">
    <xsd:import namespace="89568cdc-7565-4196-8568-ff43f93bf717"/>
    <xsd:import namespace="a2551c42-4c2f-4600-82da-1a3846f805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568cdc-7565-4196-8568-ff43f93bf7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5c7c62a-6307-420a-9bc4-f8a2a4ba11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51c42-4c2f-4600-82da-1a3846f8052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1f50e72-566e-4f1a-9a0c-ed0e963d7391}" ma:internalName="TaxCatchAll" ma:showField="CatchAllData" ma:web="a2551c42-4c2f-4600-82da-1a3846f80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5119F-EB94-4DF9-814A-6C4037CA77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D2C474-E023-4723-89F1-85C0293E9595}">
  <ds:schemaRefs>
    <ds:schemaRef ds:uri="http://schemas.microsoft.com/office/2006/metadata/properties"/>
    <ds:schemaRef ds:uri="http://schemas.microsoft.com/office/infopath/2007/PartnerControls"/>
    <ds:schemaRef ds:uri="a2551c42-4c2f-4600-82da-1a3846f80521"/>
    <ds:schemaRef ds:uri="89568cdc-7565-4196-8568-ff43f93bf717"/>
  </ds:schemaRefs>
</ds:datastoreItem>
</file>

<file path=customXml/itemProps3.xml><?xml version="1.0" encoding="utf-8"?>
<ds:datastoreItem xmlns:ds="http://schemas.openxmlformats.org/officeDocument/2006/customXml" ds:itemID="{FCF27469-96C1-408D-BC3A-A2998EE7FC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568cdc-7565-4196-8568-ff43f93bf717"/>
    <ds:schemaRef ds:uri="a2551c42-4c2f-4600-82da-1a3846f805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E2AACE-E30F-4E09-AB79-890B9BBF504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4ce09fd-30b8-4231-b85e-6a7305b44896}" enabled="1" method="Standard" siteId="{6fcec4dc-5068-43d5-af7b-80ad58da105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4</Words>
  <Characters>3170</Characters>
  <Application>Microsoft Office Word</Application>
  <DocSecurity>0</DocSecurity>
  <Lines>26</Lines>
  <Paragraphs>7</Paragraphs>
  <ScaleCrop>false</ScaleCrop>
  <Company/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ldstein, Naomi (ACF)</dc:creator>
  <cp:lastModifiedBy>ACF PRA</cp:lastModifiedBy>
  <cp:revision>2</cp:revision>
  <dcterms:created xsi:type="dcterms:W3CDTF">2025-07-24T19:22:00Z</dcterms:created>
  <dcterms:modified xsi:type="dcterms:W3CDTF">2025-07-24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E896D002647448BED951A7651064A</vt:lpwstr>
  </property>
  <property fmtid="{D5CDD505-2E9C-101B-9397-08002B2CF9AE}" pid="3" name="GrammarlyDocumentId">
    <vt:lpwstr>a1b2e35039ed85e694bef1a917c6ccf887561a153e1a3d1a2b57162e0c238d76</vt:lpwstr>
  </property>
  <property fmtid="{D5CDD505-2E9C-101B-9397-08002B2CF9AE}" pid="4" name="MediaServiceImageTags">
    <vt:lpwstr/>
  </property>
</Properties>
</file>